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91DBC" w:rsidRPr="00197C34" w:rsidRDefault="00691DBC">
      <w:pPr>
        <w:widowControl w:val="0"/>
      </w:pPr>
    </w:p>
    <w:p w:rsidR="00691DBC" w:rsidRPr="00197C34" w:rsidRDefault="00691DBC">
      <w:pPr>
        <w:widowControl w:val="0"/>
      </w:pPr>
    </w:p>
    <w:p w:rsidR="00691DBC" w:rsidRPr="00197C34" w:rsidRDefault="00691DBC">
      <w:pPr>
        <w:widowControl w:val="0"/>
      </w:pPr>
    </w:p>
    <w:p w:rsidR="00691DBC" w:rsidRPr="00197C34" w:rsidRDefault="00691DBC">
      <w:pPr>
        <w:widowControl w:val="0"/>
      </w:pPr>
    </w:p>
    <w:p w:rsidR="00691DBC" w:rsidRPr="00197C34" w:rsidRDefault="00691DBC">
      <w:pPr>
        <w:widowControl w:val="0"/>
      </w:pPr>
    </w:p>
    <w:p w:rsidR="00691DBC" w:rsidRPr="00197C34" w:rsidRDefault="00691DBC">
      <w:pPr>
        <w:widowControl w:val="0"/>
      </w:pPr>
    </w:p>
    <w:p w:rsidR="00691DBC" w:rsidRPr="00197C34" w:rsidRDefault="00691DBC">
      <w:pPr>
        <w:widowControl w:val="0"/>
      </w:pPr>
    </w:p>
    <w:p w:rsidR="00691DBC" w:rsidRPr="00197C34" w:rsidRDefault="00691DBC">
      <w:pPr>
        <w:widowControl w:val="0"/>
      </w:pPr>
    </w:p>
    <w:p w:rsidR="00691DBC" w:rsidRPr="00197C34" w:rsidRDefault="00691DBC">
      <w:pPr>
        <w:widowControl w:val="0"/>
      </w:pPr>
    </w:p>
    <w:p w:rsidR="00691DBC" w:rsidRPr="00197C34" w:rsidRDefault="00691DBC">
      <w:pPr>
        <w:widowControl w:val="0"/>
      </w:pPr>
    </w:p>
    <w:p w:rsidR="007F3098" w:rsidRDefault="007F3098">
      <w:pPr>
        <w:widowControl w:val="0"/>
        <w:rPr>
          <w:sz w:val="60"/>
        </w:rPr>
      </w:pPr>
    </w:p>
    <w:p w:rsidR="007F3098" w:rsidRDefault="007F3098">
      <w:pPr>
        <w:widowControl w:val="0"/>
        <w:rPr>
          <w:sz w:val="60"/>
        </w:rPr>
      </w:pPr>
    </w:p>
    <w:p w:rsidR="00691DBC" w:rsidRPr="00197C34" w:rsidRDefault="007F3098">
      <w:pPr>
        <w:widowControl w:val="0"/>
      </w:pPr>
      <w:r>
        <w:rPr>
          <w:sz w:val="60"/>
        </w:rPr>
        <w:t>Technical Documentation</w:t>
      </w:r>
    </w:p>
    <w:p w:rsidR="00691DBC" w:rsidRPr="00197C34" w:rsidRDefault="007F3098">
      <w:pPr>
        <w:widowControl w:val="0"/>
      </w:pPr>
      <w:r>
        <w:rPr>
          <w:sz w:val="28"/>
        </w:rPr>
        <w:t xml:space="preserve"> </w:t>
      </w:r>
    </w:p>
    <w:p w:rsidR="007F3098" w:rsidRDefault="007F3098"/>
    <w:p w:rsidR="00691DBC" w:rsidRPr="00197C34" w:rsidRDefault="0027730D">
      <w:r w:rsidRPr="00197C34">
        <w:br w:type="page"/>
      </w:r>
    </w:p>
    <w:p w:rsidR="00691DBC" w:rsidRPr="00197C34" w:rsidRDefault="0027730D">
      <w:pPr>
        <w:pStyle w:val="Heading1"/>
        <w:keepNext w:val="0"/>
        <w:keepLines w:val="0"/>
        <w:widowControl w:val="0"/>
        <w:contextualSpacing w:val="0"/>
        <w:rPr>
          <w:rFonts w:ascii="Arial" w:hAnsi="Arial" w:cs="Arial"/>
        </w:rPr>
      </w:pPr>
      <w:bookmarkStart w:id="0" w:name="h.h17wna70vbez" w:colFirst="0" w:colLast="0"/>
      <w:bookmarkStart w:id="1" w:name="h.467vkp1twjqa" w:colFirst="0" w:colLast="0"/>
      <w:bookmarkStart w:id="2" w:name="_Toc394999859"/>
      <w:bookmarkEnd w:id="0"/>
      <w:bookmarkEnd w:id="1"/>
      <w:r w:rsidRPr="00197C34">
        <w:rPr>
          <w:rFonts w:ascii="Arial" w:hAnsi="Arial" w:cs="Arial"/>
        </w:rPr>
        <w:lastRenderedPageBreak/>
        <w:t>1.0</w:t>
      </w:r>
      <w:r w:rsidRPr="00197C34">
        <w:rPr>
          <w:rFonts w:ascii="Arial" w:hAnsi="Arial" w:cs="Arial"/>
        </w:rPr>
        <w:tab/>
        <w:t>Accessing the backend</w:t>
      </w:r>
      <w:bookmarkEnd w:id="2"/>
    </w:p>
    <w:p w:rsidR="00691DBC" w:rsidRPr="00197C34" w:rsidRDefault="00691DBC">
      <w:pPr>
        <w:widowControl w:val="0"/>
      </w:pPr>
    </w:p>
    <w:p w:rsidR="00691DBC" w:rsidRPr="00197C34" w:rsidRDefault="0027730D">
      <w:pPr>
        <w:widowControl w:val="0"/>
      </w:pPr>
      <w:r w:rsidRPr="00197C34">
        <w:t>The backend is the area where you submit content.</w:t>
      </w:r>
    </w:p>
    <w:p w:rsidR="00691DBC" w:rsidRPr="00197C34" w:rsidRDefault="00691DBC">
      <w:pPr>
        <w:widowControl w:val="0"/>
      </w:pPr>
    </w:p>
    <w:tbl>
      <w:tblPr>
        <w:tblStyle w:val="a0"/>
        <w:tblW w:w="644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98"/>
        <w:gridCol w:w="4951"/>
      </w:tblGrid>
      <w:tr w:rsidR="00691DBC" w:rsidRPr="00197C34" w:rsidTr="007F3098">
        <w:trPr>
          <w:trHeight w:val="178"/>
        </w:trPr>
        <w:tc>
          <w:tcPr>
            <w:tcW w:w="14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1DBC" w:rsidRPr="00197C34" w:rsidRDefault="0027730D">
            <w:pPr>
              <w:widowControl w:val="0"/>
              <w:spacing w:line="240" w:lineRule="auto"/>
            </w:pPr>
            <w:r w:rsidRPr="00197C34">
              <w:rPr>
                <w:b/>
              </w:rPr>
              <w:t>User Name</w:t>
            </w:r>
          </w:p>
        </w:tc>
        <w:tc>
          <w:tcPr>
            <w:tcW w:w="4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1DBC" w:rsidRPr="00197C34" w:rsidRDefault="00A4426E">
            <w:pPr>
              <w:widowControl w:val="0"/>
              <w:spacing w:line="240" w:lineRule="auto"/>
            </w:pPr>
            <w:r>
              <w:t>admin</w:t>
            </w:r>
          </w:p>
        </w:tc>
      </w:tr>
      <w:tr w:rsidR="00691DBC" w:rsidRPr="00197C34" w:rsidTr="007F3098">
        <w:trPr>
          <w:trHeight w:val="167"/>
        </w:trPr>
        <w:tc>
          <w:tcPr>
            <w:tcW w:w="149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1DBC" w:rsidRPr="00197C34" w:rsidRDefault="0027730D">
            <w:pPr>
              <w:widowControl w:val="0"/>
              <w:spacing w:line="240" w:lineRule="auto"/>
            </w:pPr>
            <w:r w:rsidRPr="00197C34">
              <w:rPr>
                <w:b/>
              </w:rPr>
              <w:t>Password</w:t>
            </w:r>
          </w:p>
        </w:tc>
        <w:tc>
          <w:tcPr>
            <w:tcW w:w="4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1DBC" w:rsidRPr="00197C34" w:rsidRDefault="00A4426E">
            <w:pPr>
              <w:widowControl w:val="0"/>
              <w:spacing w:line="240" w:lineRule="auto"/>
            </w:pPr>
            <w:r>
              <w:t>admin</w:t>
            </w:r>
          </w:p>
        </w:tc>
      </w:tr>
    </w:tbl>
    <w:p w:rsidR="00691DBC" w:rsidRDefault="00691DBC">
      <w:pPr>
        <w:widowControl w:val="0"/>
      </w:pPr>
    </w:p>
    <w:p w:rsidR="007F3098" w:rsidRDefault="007F3098">
      <w:pPr>
        <w:widowControl w:val="0"/>
      </w:pPr>
    </w:p>
    <w:p w:rsidR="007F3098" w:rsidRPr="00197C34" w:rsidRDefault="007F3098" w:rsidP="007F3098">
      <w:pPr>
        <w:pStyle w:val="Heading1"/>
        <w:keepNext w:val="0"/>
        <w:keepLines w:val="0"/>
        <w:widowControl w:val="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Pr="00197C34">
        <w:rPr>
          <w:rFonts w:ascii="Arial" w:hAnsi="Arial" w:cs="Arial"/>
        </w:rPr>
        <w:t>.0</w:t>
      </w:r>
      <w:r w:rsidRPr="00197C34">
        <w:rPr>
          <w:rFonts w:ascii="Arial" w:hAnsi="Arial" w:cs="Arial"/>
        </w:rPr>
        <w:tab/>
      </w:r>
      <w:r>
        <w:rPr>
          <w:rFonts w:ascii="Arial" w:hAnsi="Arial" w:cs="Arial"/>
        </w:rPr>
        <w:t>Theme</w:t>
      </w:r>
    </w:p>
    <w:p w:rsidR="007F3098" w:rsidRDefault="007F3098" w:rsidP="007F3098"/>
    <w:p w:rsidR="007F3098" w:rsidRDefault="007F3098" w:rsidP="007F3098">
      <w:r>
        <w:t>“</w:t>
      </w:r>
      <w:proofErr w:type="spellStart"/>
      <w:r>
        <w:t>Nextgeneration</w:t>
      </w:r>
      <w:proofErr w:type="spellEnd"/>
      <w:r>
        <w:t xml:space="preserve">” is the theme name for this website. It is bootstrap base theme and located at </w:t>
      </w:r>
      <w:proofErr w:type="spellStart"/>
      <w:r w:rsidRPr="007F3098">
        <w:rPr>
          <w:i/>
          <w:iCs/>
        </w:rPr>
        <w:t>drupal</w:t>
      </w:r>
      <w:proofErr w:type="spellEnd"/>
      <w:r w:rsidRPr="007F3098">
        <w:rPr>
          <w:i/>
          <w:iCs/>
        </w:rPr>
        <w:t>-assignment</w:t>
      </w:r>
      <w:r>
        <w:rPr>
          <w:i/>
          <w:iCs/>
        </w:rPr>
        <w:t>/</w:t>
      </w:r>
      <w:r w:rsidRPr="007F3098">
        <w:rPr>
          <w:i/>
          <w:iCs/>
        </w:rPr>
        <w:t>themes</w:t>
      </w:r>
    </w:p>
    <w:p w:rsidR="007F3098" w:rsidRDefault="007F3098" w:rsidP="007F3098"/>
    <w:p w:rsidR="007F3098" w:rsidRDefault="007F3098" w:rsidP="007F3098">
      <w:r>
        <w:rPr>
          <w:noProof/>
          <w:lang w:val="en-SG" w:eastAsia="zh-CN" w:bidi="my-MM"/>
        </w:rPr>
        <w:drawing>
          <wp:inline distT="0" distB="0" distL="0" distR="0" wp14:anchorId="75075433" wp14:editId="35362356">
            <wp:extent cx="4381500" cy="723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5641" t="10755" r="640" b="63702"/>
                    <a:stretch/>
                  </pic:blipFill>
                  <pic:spPr bwMode="auto">
                    <a:xfrm>
                      <a:off x="0" y="0"/>
                      <a:ext cx="4381500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F3098" w:rsidRDefault="007F3098">
      <w:pPr>
        <w:widowControl w:val="0"/>
      </w:pPr>
    </w:p>
    <w:p w:rsidR="007F3098" w:rsidRDefault="007F3098" w:rsidP="007F3098">
      <w:pPr>
        <w:pStyle w:val="Heading1"/>
        <w:keepNext w:val="0"/>
        <w:keepLines w:val="0"/>
        <w:widowControl w:val="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Pr="00197C34">
        <w:rPr>
          <w:rFonts w:ascii="Arial" w:hAnsi="Arial" w:cs="Arial"/>
        </w:rPr>
        <w:t>.0</w:t>
      </w:r>
      <w:r w:rsidRPr="00197C34">
        <w:rPr>
          <w:rFonts w:ascii="Arial" w:hAnsi="Arial" w:cs="Arial"/>
        </w:rPr>
        <w:tab/>
      </w:r>
      <w:r>
        <w:rPr>
          <w:rFonts w:ascii="Arial" w:hAnsi="Arial" w:cs="Arial"/>
        </w:rPr>
        <w:t>Content type</w:t>
      </w:r>
    </w:p>
    <w:p w:rsidR="007F3098" w:rsidRPr="007F3098" w:rsidRDefault="007F3098" w:rsidP="007F3098"/>
    <w:p w:rsidR="007F3098" w:rsidRPr="00197C34" w:rsidRDefault="007F3098" w:rsidP="007F3098">
      <w:pPr>
        <w:widowControl w:val="0"/>
      </w:pPr>
      <w:r>
        <w:t>There are two</w:t>
      </w:r>
      <w:r w:rsidRPr="00197C34">
        <w:t xml:space="preserve"> main kinds of content:</w:t>
      </w:r>
    </w:p>
    <w:p w:rsidR="007F3098" w:rsidRPr="00197C34" w:rsidRDefault="007F3098" w:rsidP="007F3098">
      <w:pPr>
        <w:pStyle w:val="ListParagraph"/>
        <w:numPr>
          <w:ilvl w:val="0"/>
          <w:numId w:val="24"/>
        </w:numPr>
      </w:pPr>
      <w:r>
        <w:t>Feature Content</w:t>
      </w:r>
    </w:p>
    <w:p w:rsidR="007F3098" w:rsidRDefault="007F3098" w:rsidP="007F3098">
      <w:pPr>
        <w:pStyle w:val="ListParagraph"/>
        <w:widowControl w:val="0"/>
        <w:numPr>
          <w:ilvl w:val="0"/>
          <w:numId w:val="24"/>
        </w:numPr>
      </w:pPr>
      <w:proofErr w:type="spellStart"/>
      <w:r>
        <w:t>NexGenContent</w:t>
      </w:r>
      <w:proofErr w:type="spellEnd"/>
      <w:r w:rsidRPr="00197C34">
        <w:t xml:space="preserve"> </w:t>
      </w:r>
    </w:p>
    <w:p w:rsidR="007F3098" w:rsidRPr="00197C34" w:rsidRDefault="007F3098">
      <w:pPr>
        <w:widowControl w:val="0"/>
      </w:pPr>
    </w:p>
    <w:p w:rsidR="00B253E9" w:rsidRPr="00197C34" w:rsidRDefault="007F3098" w:rsidP="008B453E">
      <w:pPr>
        <w:pStyle w:val="Heading2"/>
        <w:keepNext w:val="0"/>
        <w:keepLines w:val="0"/>
        <w:widowControl w:val="0"/>
        <w:contextualSpacing w:val="0"/>
        <w:rPr>
          <w:rFonts w:ascii="Arial" w:hAnsi="Arial" w:cs="Arial"/>
        </w:rPr>
      </w:pPr>
      <w:bookmarkStart w:id="3" w:name="h.1e0zd999u0pm" w:colFirst="0" w:colLast="0"/>
      <w:bookmarkStart w:id="4" w:name="h.dvap3ol5ca79" w:colFirst="0" w:colLast="0"/>
      <w:bookmarkStart w:id="5" w:name="h.9asrotr8x58u" w:colFirst="0" w:colLast="0"/>
      <w:bookmarkStart w:id="6" w:name="h.b5r4fhn7m7by" w:colFirst="0" w:colLast="0"/>
      <w:bookmarkStart w:id="7" w:name="h.exnxis7kw27h" w:colFirst="0" w:colLast="0"/>
      <w:bookmarkStart w:id="8" w:name="_Toc394999876"/>
      <w:bookmarkEnd w:id="3"/>
      <w:bookmarkEnd w:id="4"/>
      <w:bookmarkEnd w:id="5"/>
      <w:bookmarkEnd w:id="6"/>
      <w:bookmarkEnd w:id="7"/>
      <w:r>
        <w:rPr>
          <w:rFonts w:ascii="Arial" w:hAnsi="Arial" w:cs="Arial"/>
        </w:rPr>
        <w:t>2</w:t>
      </w:r>
      <w:r w:rsidR="0027730D" w:rsidRPr="00197C34">
        <w:rPr>
          <w:rFonts w:ascii="Arial" w:hAnsi="Arial" w:cs="Arial"/>
        </w:rPr>
        <w:t>.1</w:t>
      </w:r>
      <w:r w:rsidR="0027730D" w:rsidRPr="00197C34">
        <w:rPr>
          <w:rFonts w:ascii="Arial" w:hAnsi="Arial" w:cs="Arial"/>
        </w:rPr>
        <w:tab/>
      </w:r>
      <w:bookmarkEnd w:id="8"/>
      <w:r w:rsidR="00A4426E">
        <w:rPr>
          <w:rFonts w:ascii="Arial" w:hAnsi="Arial" w:cs="Arial"/>
        </w:rPr>
        <w:t>Feature Content</w:t>
      </w:r>
    </w:p>
    <w:p w:rsidR="008B453E" w:rsidRPr="00197C34" w:rsidRDefault="008B453E" w:rsidP="008B453E"/>
    <w:p w:rsidR="00A4426E" w:rsidRDefault="00A4426E" w:rsidP="00B253E9">
      <w:r>
        <w:t xml:space="preserve">This is </w:t>
      </w:r>
      <w:r w:rsidR="00211D9B">
        <w:t xml:space="preserve">the section </w:t>
      </w:r>
      <w:r>
        <w:t>is to promote the content with images on the home page</w:t>
      </w:r>
      <w:r w:rsidR="00211D9B">
        <w:t xml:space="preserve"> (</w:t>
      </w:r>
      <w:r w:rsidR="00211D9B" w:rsidRPr="00211D9B">
        <w:rPr>
          <w:b/>
          <w:bCs/>
        </w:rPr>
        <w:t>1</w:t>
      </w:r>
      <w:r w:rsidR="00211D9B">
        <w:rPr>
          <w:b/>
          <w:bCs/>
        </w:rPr>
        <w:t>)</w:t>
      </w:r>
      <w:r w:rsidR="00412C76">
        <w:t>.</w:t>
      </w:r>
    </w:p>
    <w:p w:rsidR="00412C76" w:rsidRDefault="00412C76" w:rsidP="00B253E9"/>
    <w:p w:rsidR="009F491E" w:rsidRPr="00197C34" w:rsidRDefault="00211D9B" w:rsidP="00B253E9">
      <w:r>
        <w:rPr>
          <w:noProof/>
          <w:lang w:val="en-SG" w:eastAsia="zh-CN" w:bidi="my-MM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5686425</wp:posOffset>
                </wp:positionH>
                <wp:positionV relativeFrom="paragraph">
                  <wp:posOffset>551180</wp:posOffset>
                </wp:positionV>
                <wp:extent cx="352425" cy="352425"/>
                <wp:effectExtent l="0" t="0" r="28575" b="2857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3524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11D9B" w:rsidRPr="00211D9B" w:rsidRDefault="00211D9B" w:rsidP="00211D9B">
                            <w:pPr>
                              <w:jc w:val="center"/>
                              <w:rPr>
                                <w:b/>
                                <w:bCs/>
                                <w:lang w:val="en-SG"/>
                              </w:rPr>
                            </w:pPr>
                            <w:r w:rsidRPr="00211D9B">
                              <w:rPr>
                                <w:b/>
                                <w:bCs/>
                                <w:lang w:val="en-SG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5" o:spid="_x0000_s1026" style="position:absolute;margin-left:447.75pt;margin-top:43.4pt;width:27.75pt;height:27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" filled="f" strokecolor="#f79646 [3209]" strokeweight="2pt">
                <v:textbox>
                  <w:txbxContent>
                    <w:p w:rsidR="00211D9B" w:rsidRPr="00211D9B" w:rsidRDefault="00211D9B" w:rsidP="00211D9B">
                      <w:pPr>
                        <w:jc w:val="center"/>
                        <w:rPr>
                          <w:b/>
                          <w:bCs/>
                          <w:lang w:val="en-SG"/>
                        </w:rPr>
                      </w:pPr>
                      <w:r w:rsidRPr="00211D9B">
                        <w:rPr>
                          <w:b/>
                          <w:bCs/>
                          <w:lang w:val="en-SG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412C76">
        <w:rPr>
          <w:noProof/>
          <w:lang w:val="en-SG" w:eastAsia="zh-CN" w:bidi="my-MM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029199</wp:posOffset>
                </wp:positionH>
                <wp:positionV relativeFrom="paragraph">
                  <wp:posOffset>751205</wp:posOffset>
                </wp:positionV>
                <wp:extent cx="676275" cy="352425"/>
                <wp:effectExtent l="38100" t="0" r="28575" b="4762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6275" cy="352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F6FF9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396pt;margin-top:59.15pt;width:53.25pt;height:27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" strokecolor="#f68c36 [3049]">
                <v:stroke endarrow="block"/>
              </v:shape>
            </w:pict>
          </mc:Fallback>
        </mc:AlternateContent>
      </w:r>
      <w:r w:rsidR="00412C76">
        <w:rPr>
          <w:noProof/>
          <w:lang w:val="en-SG" w:eastAsia="zh-CN" w:bidi="my-MM"/>
        </w:rPr>
        <w:drawing>
          <wp:inline distT="0" distB="0" distL="0" distR="0" wp14:anchorId="47B18140" wp14:editId="7FB855E1">
            <wp:extent cx="5353030" cy="2495550"/>
            <wp:effectExtent l="0" t="0" r="635" b="0"/>
            <wp:docPr id="22" name="Picture 22" descr="C:\Users\ocrmmc\AppData\Local\Microsoft\Windows\INetCache\Content.MSO\8F0E787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crmmc\AppData\Local\Microsoft\Windows\INetCache\Content.MSO\8F0E787F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73"/>
                    <a:stretch/>
                  </pic:blipFill>
                  <pic:spPr bwMode="auto">
                    <a:xfrm>
                      <a:off x="0" y="0"/>
                      <a:ext cx="5359638" cy="2498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253E9" w:rsidRPr="00197C34">
        <w:tab/>
      </w:r>
    </w:p>
    <w:p w:rsidR="00D9784E" w:rsidRPr="00D9784E" w:rsidRDefault="00D9784E" w:rsidP="00D9784E">
      <w:pPr>
        <w:widowControl w:val="0"/>
        <w:rPr>
          <w:b/>
          <w:bCs/>
          <w:u w:val="single"/>
        </w:rPr>
      </w:pPr>
      <w:r w:rsidRPr="00D9784E">
        <w:rPr>
          <w:b/>
          <w:bCs/>
          <w:u w:val="single"/>
        </w:rPr>
        <w:t>Content uploading steps</w:t>
      </w:r>
    </w:p>
    <w:p w:rsidR="00691DBC" w:rsidRPr="00197C34" w:rsidRDefault="00691DBC">
      <w:pPr>
        <w:widowControl w:val="0"/>
      </w:pPr>
    </w:p>
    <w:p w:rsidR="00691DBC" w:rsidRPr="00197C34" w:rsidRDefault="0027730D">
      <w:pPr>
        <w:widowControl w:val="0"/>
      </w:pPr>
      <w:r w:rsidRPr="00197C34">
        <w:rPr>
          <w:b/>
        </w:rPr>
        <w:t>Step 1</w:t>
      </w:r>
      <w:r w:rsidRPr="00197C34">
        <w:t xml:space="preserve">: </w:t>
      </w:r>
      <w:r w:rsidR="00264A42" w:rsidRPr="00197C34">
        <w:t>Click</w:t>
      </w:r>
      <w:r w:rsidRPr="00197C34">
        <w:t xml:space="preserve"> “</w:t>
      </w:r>
      <w:r w:rsidR="005857B5">
        <w:t>Add</w:t>
      </w:r>
      <w:r w:rsidR="00264A42" w:rsidRPr="00197C34">
        <w:t xml:space="preserve"> </w:t>
      </w:r>
      <w:r w:rsidR="004E0F04">
        <w:t xml:space="preserve">Featured </w:t>
      </w:r>
      <w:r w:rsidR="005857B5">
        <w:t>Content</w:t>
      </w:r>
      <w:r w:rsidR="00264A42" w:rsidRPr="00197C34">
        <w:t xml:space="preserve">” from menu </w:t>
      </w:r>
    </w:p>
    <w:p w:rsidR="005554D2" w:rsidRDefault="005554D2">
      <w:pPr>
        <w:widowControl w:val="0"/>
        <w:rPr>
          <w:noProof/>
          <w:lang w:val="en-SG" w:eastAsia="zh-CN" w:bidi="my-MM"/>
        </w:rPr>
      </w:pPr>
    </w:p>
    <w:p w:rsidR="00691DBC" w:rsidRPr="004E0F04" w:rsidRDefault="005554D2">
      <w:pPr>
        <w:widowControl w:val="0"/>
      </w:pPr>
      <w:r>
        <w:rPr>
          <w:noProof/>
          <w:lang w:val="en-SG" w:eastAsia="zh-CN" w:bidi="my-MM"/>
        </w:rPr>
        <w:drawing>
          <wp:inline distT="0" distB="0" distL="0" distR="0" wp14:anchorId="7F2D85EB" wp14:editId="59ABAB30">
            <wp:extent cx="4045667" cy="600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9763" r="66506" b="81065"/>
                    <a:stretch/>
                  </pic:blipFill>
                  <pic:spPr bwMode="auto">
                    <a:xfrm>
                      <a:off x="0" y="0"/>
                      <a:ext cx="4048393" cy="600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1DBC" w:rsidRPr="00197C34" w:rsidRDefault="00691DBC">
      <w:pPr>
        <w:widowControl w:val="0"/>
      </w:pPr>
    </w:p>
    <w:p w:rsidR="00211D9B" w:rsidRDefault="0027730D">
      <w:pPr>
        <w:widowControl w:val="0"/>
      </w:pPr>
      <w:r w:rsidRPr="00197C34">
        <w:rPr>
          <w:b/>
        </w:rPr>
        <w:t>Step 2</w:t>
      </w:r>
      <w:r w:rsidR="00211D9B">
        <w:t xml:space="preserve">: Enter the title </w:t>
      </w:r>
      <w:r w:rsidR="005857B5">
        <w:t xml:space="preserve">and </w:t>
      </w:r>
      <w:r w:rsidR="00211D9B">
        <w:t xml:space="preserve">you can group the word by using </w:t>
      </w:r>
      <w:r w:rsidR="00211D9B" w:rsidRPr="005A5A8F">
        <w:rPr>
          <w:b/>
          <w:bCs/>
        </w:rPr>
        <w:t>“-</w:t>
      </w:r>
      <w:r w:rsidR="005A5A8F">
        <w:rPr>
          <w:b/>
          <w:bCs/>
        </w:rPr>
        <w:t>“</w:t>
      </w:r>
      <w:r w:rsidR="005A5A8F">
        <w:t>so</w:t>
      </w:r>
      <w:r w:rsidR="00211D9B">
        <w:t xml:space="preserve"> that long sentence will break into lines.</w:t>
      </w:r>
    </w:p>
    <w:p w:rsidR="005A5A8F" w:rsidRDefault="005A5A8F">
      <w:pPr>
        <w:widowControl w:val="0"/>
      </w:pPr>
      <w:r>
        <w:rPr>
          <w:noProof/>
          <w:lang w:val="en-SG" w:eastAsia="zh-CN" w:bidi="my-MM"/>
        </w:rPr>
        <w:drawing>
          <wp:inline distT="0" distB="0" distL="0" distR="0" wp14:anchorId="58A82AFF" wp14:editId="79F2C828">
            <wp:extent cx="4962233" cy="22860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8699" r="65384" b="41862"/>
                    <a:stretch/>
                  </pic:blipFill>
                  <pic:spPr bwMode="auto">
                    <a:xfrm>
                      <a:off x="0" y="0"/>
                      <a:ext cx="4963507" cy="2286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5A8F" w:rsidRDefault="005A5A8F">
      <w:pPr>
        <w:widowControl w:val="0"/>
      </w:pPr>
    </w:p>
    <w:p w:rsidR="00640AF7" w:rsidRDefault="00211D9B">
      <w:pPr>
        <w:widowControl w:val="0"/>
      </w:pPr>
      <w:r>
        <w:t xml:space="preserve">For example: </w:t>
      </w:r>
    </w:p>
    <w:p w:rsidR="00211D9B" w:rsidRDefault="00211D9B">
      <w:pPr>
        <w:widowControl w:val="0"/>
      </w:pPr>
      <w:r>
        <w:t xml:space="preserve">Tile: </w:t>
      </w:r>
      <w:r w:rsidR="00375A05">
        <w:rPr>
          <w:b/>
          <w:bCs/>
        </w:rPr>
        <w:t>How Flexible-are you</w:t>
      </w:r>
      <w:r>
        <w:t xml:space="preserve"> which will break into two lines in the masthead </w:t>
      </w:r>
      <w:r w:rsidR="005A5A8F">
        <w:t>banner</w:t>
      </w:r>
      <w:r w:rsidR="005A5A8F" w:rsidRPr="00375A05">
        <w:rPr>
          <w:b/>
          <w:bCs/>
        </w:rPr>
        <w:t xml:space="preserve"> (</w:t>
      </w:r>
      <w:r w:rsidR="00375A05" w:rsidRPr="00375A05">
        <w:rPr>
          <w:b/>
          <w:bCs/>
        </w:rPr>
        <w:t>2)</w:t>
      </w:r>
      <w:r>
        <w:t>.</w:t>
      </w:r>
    </w:p>
    <w:p w:rsidR="00211D9B" w:rsidRPr="00197C34" w:rsidRDefault="00211D9B">
      <w:pPr>
        <w:widowControl w:val="0"/>
      </w:pPr>
      <w:r>
        <w:tab/>
        <w:t xml:space="preserve"> </w:t>
      </w:r>
    </w:p>
    <w:p w:rsidR="00691DBC" w:rsidRPr="00197C34" w:rsidRDefault="00D9784E">
      <w:pPr>
        <w:widowControl w:val="0"/>
      </w:pPr>
      <w:r w:rsidRPr="00375A05">
        <w:rPr>
          <w:noProof/>
          <w:lang w:val="en-SG" w:eastAsia="zh-CN" w:bidi="my-MM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D0E74C" wp14:editId="10463770">
                <wp:simplePos x="0" y="0"/>
                <wp:positionH relativeFrom="column">
                  <wp:posOffset>3143250</wp:posOffset>
                </wp:positionH>
                <wp:positionV relativeFrom="paragraph">
                  <wp:posOffset>361950</wp:posOffset>
                </wp:positionV>
                <wp:extent cx="2247900" cy="685800"/>
                <wp:effectExtent l="38100" t="0" r="19050" b="7620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4790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3AFA7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6" o:spid="_x0000_s1026" type="#_x0000_t32" style="position:absolute;margin-left:247.5pt;margin-top:28.5pt;width:177pt;height:54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" strokecolor="black [3040]">
                <v:stroke endarrow="block"/>
              </v:shape>
            </w:pict>
          </mc:Fallback>
        </mc:AlternateContent>
      </w:r>
      <w:r w:rsidR="00640AF7" w:rsidRPr="00375A05">
        <w:rPr>
          <w:noProof/>
          <w:lang w:val="en-SG" w:eastAsia="zh-CN" w:bidi="my-MM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96F04C" wp14:editId="458D8679">
                <wp:simplePos x="0" y="0"/>
                <wp:positionH relativeFrom="margin">
                  <wp:posOffset>5381625</wp:posOffset>
                </wp:positionH>
                <wp:positionV relativeFrom="paragraph">
                  <wp:posOffset>118110</wp:posOffset>
                </wp:positionV>
                <wp:extent cx="352425" cy="361950"/>
                <wp:effectExtent l="0" t="0" r="28575" b="1905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3619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75A05" w:rsidRPr="00211D9B" w:rsidRDefault="00580E94" w:rsidP="00375A05">
                            <w:pPr>
                              <w:jc w:val="center"/>
                              <w:rPr>
                                <w:b/>
                                <w:bCs/>
                                <w:lang w:val="en-SG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SG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96F04C" id="Oval 39" o:spid="_x0000_s1027" style="position:absolute;margin-left:423.75pt;margin-top:9.3pt;width:27.75pt;height:28.5pt;z-index:25166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" filled="f" strokecolor="#f79646 [3209]" strokeweight="2pt">
                <v:textbox>
                  <w:txbxContent>
                    <w:p w:rsidR="00375A05" w:rsidRPr="00211D9B" w:rsidRDefault="00580E94" w:rsidP="00375A05">
                      <w:pPr>
                        <w:jc w:val="center"/>
                        <w:rPr>
                          <w:b/>
                          <w:bCs/>
                          <w:lang w:val="en-SG"/>
                        </w:rPr>
                      </w:pPr>
                      <w:r>
                        <w:rPr>
                          <w:b/>
                          <w:bCs/>
                          <w:lang w:val="en-SG"/>
                        </w:rP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375A05">
        <w:rPr>
          <w:noProof/>
          <w:lang w:val="en-SG" w:eastAsia="zh-CN" w:bidi="my-MM"/>
        </w:rPr>
        <w:drawing>
          <wp:inline distT="0" distB="0" distL="0" distR="0" wp14:anchorId="2E758D45" wp14:editId="58A09CAD">
            <wp:extent cx="5238750" cy="2283993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9468" r="1122" b="10947"/>
                    <a:stretch/>
                  </pic:blipFill>
                  <pic:spPr bwMode="auto">
                    <a:xfrm>
                      <a:off x="0" y="0"/>
                      <a:ext cx="5245757" cy="22870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1DBC" w:rsidRPr="00197C34" w:rsidRDefault="00691DBC" w:rsidP="002F63A3">
      <w:pPr>
        <w:widowControl w:val="0"/>
        <w:jc w:val="center"/>
      </w:pPr>
    </w:p>
    <w:p w:rsidR="00691DBC" w:rsidRPr="00197C34" w:rsidRDefault="00691DBC">
      <w:pPr>
        <w:widowControl w:val="0"/>
      </w:pPr>
    </w:p>
    <w:p w:rsidR="00AA56A1" w:rsidRPr="00197C34" w:rsidRDefault="00AA56A1">
      <w:pPr>
        <w:widowControl w:val="0"/>
      </w:pPr>
      <w:r w:rsidRPr="00197C34">
        <w:rPr>
          <w:b/>
        </w:rPr>
        <w:t xml:space="preserve">Step </w:t>
      </w:r>
      <w:r w:rsidR="00580E94">
        <w:rPr>
          <w:b/>
        </w:rPr>
        <w:t>2</w:t>
      </w:r>
      <w:r w:rsidRPr="00197C34">
        <w:t>:  select “</w:t>
      </w:r>
      <w:r w:rsidR="00580E94">
        <w:t>Masthead</w:t>
      </w:r>
      <w:r w:rsidRPr="00197C34">
        <w:t>” via from “Open File Browser”</w:t>
      </w:r>
      <w:r w:rsidR="005F4CDD" w:rsidRPr="00197C34">
        <w:t>.</w:t>
      </w:r>
    </w:p>
    <w:p w:rsidR="00691DBC" w:rsidRPr="00197C34" w:rsidRDefault="0027730D">
      <w:pPr>
        <w:widowControl w:val="0"/>
      </w:pPr>
      <w:r w:rsidRPr="00197C34">
        <w:rPr>
          <w:b/>
        </w:rPr>
        <w:t xml:space="preserve">Step </w:t>
      </w:r>
      <w:r w:rsidR="00580E94">
        <w:rPr>
          <w:b/>
        </w:rPr>
        <w:t>3</w:t>
      </w:r>
      <w:r w:rsidRPr="00197C34">
        <w:t xml:space="preserve">: </w:t>
      </w:r>
      <w:r w:rsidR="00EF2632" w:rsidRPr="00197C34">
        <w:t xml:space="preserve">Add </w:t>
      </w:r>
      <w:r w:rsidR="00580E94">
        <w:t>body</w:t>
      </w:r>
      <w:r w:rsidR="00EF2632" w:rsidRPr="00197C34">
        <w:t xml:space="preserve"> </w:t>
      </w:r>
      <w:r w:rsidR="005A5A8F">
        <w:t>and Link</w:t>
      </w:r>
    </w:p>
    <w:p w:rsidR="00B253E9" w:rsidRPr="00197C34" w:rsidRDefault="00B253E9" w:rsidP="00B253E9">
      <w:pPr>
        <w:widowControl w:val="0"/>
      </w:pPr>
      <w:r w:rsidRPr="00197C34">
        <w:rPr>
          <w:b/>
        </w:rPr>
        <w:t xml:space="preserve">Step </w:t>
      </w:r>
      <w:r w:rsidR="005A5A8F">
        <w:rPr>
          <w:b/>
        </w:rPr>
        <w:t>4</w:t>
      </w:r>
      <w:r w:rsidRPr="00197C34">
        <w:t xml:space="preserve">: </w:t>
      </w:r>
      <w:r w:rsidR="005A5A8F">
        <w:t xml:space="preserve">Check </w:t>
      </w:r>
      <w:r w:rsidRPr="00197C34">
        <w:t>“</w:t>
      </w:r>
      <w:r w:rsidR="008B453E" w:rsidRPr="00197C34">
        <w:t xml:space="preserve">published </w:t>
      </w:r>
      <w:r w:rsidR="005A5A8F" w:rsidRPr="00197C34">
        <w:t>“</w:t>
      </w:r>
      <w:r w:rsidR="005A5A8F">
        <w:t>and Save.</w:t>
      </w:r>
    </w:p>
    <w:p w:rsidR="007F3098" w:rsidRDefault="007F3098" w:rsidP="003E0013">
      <w:pPr>
        <w:widowControl w:val="0"/>
        <w:jc w:val="center"/>
      </w:pPr>
    </w:p>
    <w:p w:rsidR="007F3098" w:rsidRPr="00197C34" w:rsidRDefault="007F3098" w:rsidP="007F3098">
      <w:pPr>
        <w:pStyle w:val="Heading2"/>
        <w:keepNext w:val="0"/>
        <w:keepLines w:val="0"/>
        <w:widowControl w:val="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Pr="00197C34">
        <w:rPr>
          <w:rFonts w:ascii="Arial" w:hAnsi="Arial" w:cs="Arial"/>
        </w:rPr>
        <w:t>.</w:t>
      </w:r>
      <w:r>
        <w:rPr>
          <w:rFonts w:ascii="Arial" w:hAnsi="Arial" w:cs="Arial"/>
        </w:rPr>
        <w:t>1.2</w:t>
      </w:r>
      <w:r w:rsidRPr="00197C34">
        <w:rPr>
          <w:rFonts w:ascii="Arial" w:hAnsi="Arial" w:cs="Arial"/>
        </w:rPr>
        <w:tab/>
      </w:r>
      <w:r>
        <w:rPr>
          <w:rFonts w:ascii="Arial" w:hAnsi="Arial" w:cs="Arial"/>
        </w:rPr>
        <w:t>Feature Content View</w:t>
      </w:r>
    </w:p>
    <w:p w:rsidR="007F3098" w:rsidRDefault="007F3098" w:rsidP="007F3098">
      <w:pPr>
        <w:widowControl w:val="0"/>
      </w:pPr>
    </w:p>
    <w:p w:rsidR="007F3098" w:rsidRDefault="007F3098" w:rsidP="007F3098">
      <w:pPr>
        <w:widowControl w:val="0"/>
      </w:pPr>
      <w:r>
        <w:t xml:space="preserve">The views names are </w:t>
      </w:r>
      <w:r w:rsidRPr="00640AF7">
        <w:rPr>
          <w:b/>
          <w:bCs/>
        </w:rPr>
        <w:t>Featured content and Featured content mobile</w:t>
      </w:r>
      <w:r>
        <w:t xml:space="preserve"> in the backend but themes are overridden by the following views under </w:t>
      </w:r>
      <w:r w:rsidRPr="00640AF7">
        <w:rPr>
          <w:i/>
          <w:iCs/>
        </w:rPr>
        <w:t>themes/</w:t>
      </w:r>
      <w:proofErr w:type="spellStart"/>
      <w:r w:rsidRPr="00640AF7">
        <w:rPr>
          <w:i/>
          <w:iCs/>
        </w:rPr>
        <w:t>nextgeneration</w:t>
      </w:r>
      <w:proofErr w:type="spellEnd"/>
      <w:r w:rsidRPr="00640AF7">
        <w:rPr>
          <w:i/>
          <w:iCs/>
        </w:rPr>
        <w:t>/templates/views</w:t>
      </w:r>
      <w:r>
        <w:t>.</w:t>
      </w:r>
    </w:p>
    <w:p w:rsidR="007F3098" w:rsidRDefault="007F3098" w:rsidP="007F3098">
      <w:pPr>
        <w:widowControl w:val="0"/>
      </w:pPr>
    </w:p>
    <w:p w:rsidR="007F3098" w:rsidRDefault="007F3098" w:rsidP="007F3098">
      <w:pPr>
        <w:pStyle w:val="ListParagraph"/>
        <w:widowControl w:val="0"/>
        <w:numPr>
          <w:ilvl w:val="0"/>
          <w:numId w:val="23"/>
        </w:numPr>
      </w:pPr>
      <w:r w:rsidRPr="005A5A8F">
        <w:t>views-view-unformatted--featured-</w:t>
      </w:r>
      <w:proofErr w:type="spellStart"/>
      <w:r w:rsidRPr="005A5A8F">
        <w:t>content.html.twig</w:t>
      </w:r>
      <w:proofErr w:type="spellEnd"/>
    </w:p>
    <w:p w:rsidR="007F3098" w:rsidRDefault="007F3098" w:rsidP="007F3098">
      <w:pPr>
        <w:pStyle w:val="ListParagraph"/>
        <w:widowControl w:val="0"/>
        <w:numPr>
          <w:ilvl w:val="0"/>
          <w:numId w:val="23"/>
        </w:numPr>
      </w:pPr>
      <w:r w:rsidRPr="005A5A8F">
        <w:t>views-view-unformatted--featured-content-</w:t>
      </w:r>
      <w:proofErr w:type="spellStart"/>
      <w:r w:rsidRPr="005A5A8F">
        <w:t>mobile.html.twig</w:t>
      </w:r>
      <w:proofErr w:type="spellEnd"/>
    </w:p>
    <w:p w:rsidR="007F3098" w:rsidRDefault="007F3098" w:rsidP="007F3098">
      <w:pPr>
        <w:widowControl w:val="0"/>
      </w:pPr>
    </w:p>
    <w:p w:rsidR="007F3098" w:rsidRDefault="007F3098" w:rsidP="007F3098">
      <w:pPr>
        <w:widowControl w:val="0"/>
      </w:pPr>
      <w:r>
        <w:rPr>
          <w:noProof/>
          <w:lang w:val="en-SG" w:eastAsia="zh-CN" w:bidi="my-MM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123825</wp:posOffset>
                </wp:positionH>
                <wp:positionV relativeFrom="paragraph">
                  <wp:posOffset>696595</wp:posOffset>
                </wp:positionV>
                <wp:extent cx="2905125" cy="295275"/>
                <wp:effectExtent l="0" t="0" r="28575" b="285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125" cy="2952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BE0041" id="Rectangle 47" o:spid="_x0000_s1026" style="position:absolute;margin-left:-9.75pt;margin-top:54.85pt;width:228.75pt;height:23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" filled="f" strokecolor="#243f60 [1604]" strokeweight="2pt"/>
            </w:pict>
          </mc:Fallback>
        </mc:AlternateContent>
      </w:r>
      <w:r>
        <w:rPr>
          <w:noProof/>
          <w:lang w:val="en-SG" w:eastAsia="zh-CN" w:bidi="my-MM"/>
        </w:rPr>
        <w:drawing>
          <wp:inline distT="0" distB="0" distL="0" distR="0" wp14:anchorId="4C821D61" wp14:editId="36ADFD50">
            <wp:extent cx="5468030" cy="162877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4680" b="52946"/>
                    <a:stretch/>
                  </pic:blipFill>
                  <pic:spPr bwMode="auto">
                    <a:xfrm>
                      <a:off x="0" y="0"/>
                      <a:ext cx="5477998" cy="16317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5A8F" w:rsidRDefault="005A5A8F" w:rsidP="005A5A8F">
      <w:pPr>
        <w:widowControl w:val="0"/>
      </w:pPr>
    </w:p>
    <w:p w:rsidR="005A5A8F" w:rsidRDefault="005A5A8F" w:rsidP="005A5A8F">
      <w:pPr>
        <w:widowControl w:val="0"/>
      </w:pPr>
    </w:p>
    <w:p w:rsidR="00580E94" w:rsidRDefault="00580E94" w:rsidP="005A5A8F">
      <w:pPr>
        <w:widowControl w:val="0"/>
      </w:pPr>
      <w:bookmarkStart w:id="9" w:name="h.xstqrles1pfo" w:colFirst="0" w:colLast="0"/>
      <w:bookmarkEnd w:id="9"/>
    </w:p>
    <w:p w:rsidR="00C56797" w:rsidRDefault="00C56797" w:rsidP="005A5A8F">
      <w:pPr>
        <w:widowControl w:val="0"/>
      </w:pPr>
    </w:p>
    <w:p w:rsidR="00C56797" w:rsidRDefault="00C56797" w:rsidP="005A5A8F">
      <w:pPr>
        <w:widowControl w:val="0"/>
      </w:pPr>
    </w:p>
    <w:p w:rsidR="00C56797" w:rsidRDefault="00C56797" w:rsidP="005A5A8F">
      <w:pPr>
        <w:widowControl w:val="0"/>
      </w:pPr>
    </w:p>
    <w:p w:rsidR="00C56797" w:rsidRDefault="00C56797" w:rsidP="005A5A8F">
      <w:pPr>
        <w:widowControl w:val="0"/>
      </w:pPr>
    </w:p>
    <w:p w:rsidR="00580E94" w:rsidRDefault="00580E94" w:rsidP="00580E94">
      <w:pPr>
        <w:widowControl w:val="0"/>
      </w:pPr>
    </w:p>
    <w:p w:rsidR="00580E94" w:rsidRPr="00197C34" w:rsidRDefault="007F3098" w:rsidP="00580E94">
      <w:pPr>
        <w:pStyle w:val="Heading2"/>
        <w:keepNext w:val="0"/>
        <w:keepLines w:val="0"/>
        <w:widowControl w:val="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2</w:t>
      </w:r>
      <w:r w:rsidR="00580E94" w:rsidRPr="00197C34">
        <w:rPr>
          <w:rFonts w:ascii="Arial" w:hAnsi="Arial" w:cs="Arial"/>
        </w:rPr>
        <w:t>.</w:t>
      </w:r>
      <w:r w:rsidR="00580E94">
        <w:rPr>
          <w:rFonts w:ascii="Arial" w:hAnsi="Arial" w:cs="Arial"/>
        </w:rPr>
        <w:t>2</w:t>
      </w:r>
      <w:r w:rsidR="00580E94" w:rsidRPr="00197C34">
        <w:rPr>
          <w:rFonts w:ascii="Arial" w:hAnsi="Arial" w:cs="Arial"/>
        </w:rPr>
        <w:tab/>
      </w:r>
      <w:r w:rsidR="008D4221">
        <w:rPr>
          <w:rFonts w:ascii="Arial" w:hAnsi="Arial" w:cs="Arial"/>
        </w:rPr>
        <w:t>Service</w:t>
      </w:r>
      <w:r w:rsidR="00580E94">
        <w:rPr>
          <w:rFonts w:ascii="Arial" w:hAnsi="Arial" w:cs="Arial"/>
        </w:rPr>
        <w:t xml:space="preserve"> Content</w:t>
      </w:r>
    </w:p>
    <w:p w:rsidR="00580E94" w:rsidRDefault="00580E94" w:rsidP="00580E94">
      <w:pPr>
        <w:widowControl w:val="0"/>
      </w:pPr>
    </w:p>
    <w:p w:rsidR="00640AF7" w:rsidRDefault="00640AF7" w:rsidP="00580E94">
      <w:pPr>
        <w:widowControl w:val="0"/>
      </w:pPr>
    </w:p>
    <w:p w:rsidR="007F3098" w:rsidRDefault="00C56797" w:rsidP="007F3098">
      <w:r w:rsidRPr="00D9784E">
        <w:rPr>
          <w:noProof/>
          <w:lang w:val="en-SG" w:eastAsia="zh-CN" w:bidi="my-MM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8030F35" wp14:editId="586B4B94">
                <wp:simplePos x="0" y="0"/>
                <wp:positionH relativeFrom="margin">
                  <wp:posOffset>5772150</wp:posOffset>
                </wp:positionH>
                <wp:positionV relativeFrom="paragraph">
                  <wp:posOffset>-152400</wp:posOffset>
                </wp:positionV>
                <wp:extent cx="352425" cy="361950"/>
                <wp:effectExtent l="0" t="0" r="285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3619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9784E" w:rsidRPr="00211D9B" w:rsidRDefault="00D9784E" w:rsidP="00D9784E">
                            <w:pPr>
                              <w:jc w:val="center"/>
                              <w:rPr>
                                <w:b/>
                                <w:bCs/>
                                <w:lang w:val="en-SG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SG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030F35" id="Oval 5" o:spid="_x0000_s1028" style="position:absolute;margin-left:454.5pt;margin-top:-12pt;width:27.75pt;height:28.5pt;z-index:2516746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" filled="f" strokecolor="#f79646 [3209]" strokeweight="2pt">
                <v:textbox>
                  <w:txbxContent>
                    <w:p w:rsidR="00D9784E" w:rsidRPr="00211D9B" w:rsidRDefault="00D9784E" w:rsidP="00D9784E">
                      <w:pPr>
                        <w:jc w:val="center"/>
                        <w:rPr>
                          <w:b/>
                          <w:bCs/>
                          <w:lang w:val="en-SG"/>
                        </w:rPr>
                      </w:pPr>
                      <w:r>
                        <w:rPr>
                          <w:b/>
                          <w:bCs/>
                          <w:lang w:val="en-SG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D9784E" w:rsidRPr="00D9784E">
        <w:rPr>
          <w:noProof/>
          <w:lang w:val="en-SG" w:eastAsia="zh-CN" w:bidi="my-MM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20B2537" wp14:editId="009F6D1A">
                <wp:simplePos x="0" y="0"/>
                <wp:positionH relativeFrom="column">
                  <wp:posOffset>3562350</wp:posOffset>
                </wp:positionH>
                <wp:positionV relativeFrom="paragraph">
                  <wp:posOffset>62230</wp:posOffset>
                </wp:positionV>
                <wp:extent cx="2247900" cy="685800"/>
                <wp:effectExtent l="38100" t="0" r="19050" b="762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4790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BEBE2" id="Straight Arrow Connector 4" o:spid="_x0000_s1026" type="#_x0000_t32" style="position:absolute;margin-left:280.5pt;margin-top:4.9pt;width:177pt;height:54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" strokecolor="black [3040]">
                <v:stroke endarrow="block"/>
              </v:shape>
            </w:pict>
          </mc:Fallback>
        </mc:AlternateContent>
      </w:r>
      <w:r w:rsidR="00D9784E">
        <w:t>T</w:t>
      </w:r>
      <w:r w:rsidR="007F3098">
        <w:t xml:space="preserve">he section is to </w:t>
      </w:r>
      <w:r w:rsidR="00D9784E">
        <w:t xml:space="preserve">feature </w:t>
      </w:r>
      <w:r w:rsidR="007F3098">
        <w:t>services with images on the home page (</w:t>
      </w:r>
      <w:r w:rsidR="00D9784E">
        <w:rPr>
          <w:b/>
          <w:bCs/>
        </w:rPr>
        <w:t>3</w:t>
      </w:r>
      <w:r w:rsidR="007F3098">
        <w:rPr>
          <w:b/>
          <w:bCs/>
        </w:rPr>
        <w:t>)</w:t>
      </w:r>
      <w:r w:rsidR="007F3098">
        <w:t>.</w:t>
      </w:r>
      <w:r w:rsidR="00D9784E" w:rsidRPr="00D9784E">
        <w:rPr>
          <w:noProof/>
          <w:lang w:val="en-SG" w:eastAsia="zh-CN" w:bidi="my-MM"/>
        </w:rPr>
        <w:t xml:space="preserve"> </w:t>
      </w:r>
    </w:p>
    <w:p w:rsidR="00D9784E" w:rsidRDefault="00D9784E" w:rsidP="007F3098"/>
    <w:p w:rsidR="00D9784E" w:rsidRDefault="00D9784E" w:rsidP="007F3098">
      <w:r>
        <w:rPr>
          <w:noProof/>
          <w:lang w:val="en-SG" w:eastAsia="zh-CN" w:bidi="my-MM"/>
        </w:rPr>
        <w:drawing>
          <wp:inline distT="0" distB="0" distL="0" distR="0">
            <wp:extent cx="5943600" cy="1939290"/>
            <wp:effectExtent l="0" t="0" r="0" b="3810"/>
            <wp:docPr id="3" name="Picture 3" descr="C:\Users\ocrmmc\AppData\Local\Microsoft\Windows\INetCache\Content.MSO\443C21A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crmmc\AppData\Local\Microsoft\Windows\INetCache\Content.MSO\443C21A2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452"/>
                    <a:stretch/>
                  </pic:blipFill>
                  <pic:spPr bwMode="auto">
                    <a:xfrm>
                      <a:off x="0" y="0"/>
                      <a:ext cx="5943600" cy="193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F3098" w:rsidRDefault="007F3098" w:rsidP="00580E94">
      <w:pPr>
        <w:widowControl w:val="0"/>
      </w:pPr>
    </w:p>
    <w:p w:rsidR="00D9784E" w:rsidRPr="00D9784E" w:rsidRDefault="00D9784E" w:rsidP="00580E94">
      <w:pPr>
        <w:widowControl w:val="0"/>
        <w:rPr>
          <w:b/>
          <w:bCs/>
          <w:u w:val="single"/>
        </w:rPr>
      </w:pPr>
      <w:r w:rsidRPr="00D9784E">
        <w:rPr>
          <w:b/>
          <w:bCs/>
          <w:u w:val="single"/>
        </w:rPr>
        <w:t>Content uploading steps</w:t>
      </w:r>
    </w:p>
    <w:p w:rsidR="007F3098" w:rsidRDefault="007F3098" w:rsidP="00580E94">
      <w:pPr>
        <w:widowControl w:val="0"/>
      </w:pPr>
    </w:p>
    <w:p w:rsidR="00640AF7" w:rsidRPr="00197C34" w:rsidRDefault="00640AF7" w:rsidP="00640AF7">
      <w:pPr>
        <w:widowControl w:val="0"/>
      </w:pPr>
      <w:r w:rsidRPr="00197C34">
        <w:rPr>
          <w:b/>
        </w:rPr>
        <w:t>Step 1</w:t>
      </w:r>
      <w:r w:rsidRPr="00197C34">
        <w:t>: Click “</w:t>
      </w:r>
      <w:r>
        <w:t>Add</w:t>
      </w:r>
      <w:r w:rsidRPr="00197C34">
        <w:t xml:space="preserve"> </w:t>
      </w:r>
      <w:r w:rsidR="008D4221">
        <w:t xml:space="preserve">Service </w:t>
      </w:r>
      <w:r>
        <w:t>Content</w:t>
      </w:r>
      <w:r w:rsidRPr="00197C34">
        <w:t xml:space="preserve">” from menu </w:t>
      </w:r>
    </w:p>
    <w:p w:rsidR="00640AF7" w:rsidRPr="00197C34" w:rsidRDefault="00640AF7" w:rsidP="00640AF7">
      <w:pPr>
        <w:widowControl w:val="0"/>
      </w:pPr>
    </w:p>
    <w:p w:rsidR="00640AF7" w:rsidRPr="005554D2" w:rsidRDefault="005554D2" w:rsidP="00640AF7">
      <w:pPr>
        <w:widowControl w:val="0"/>
      </w:pPr>
      <w:r>
        <w:rPr>
          <w:noProof/>
          <w:lang w:val="en-SG" w:eastAsia="zh-CN" w:bidi="my-MM"/>
        </w:rPr>
        <w:drawing>
          <wp:inline distT="0" distB="0" distL="0" distR="0" wp14:anchorId="3BBD8EE3" wp14:editId="721F6C52">
            <wp:extent cx="4045667" cy="6000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9763" r="66506" b="81065"/>
                    <a:stretch/>
                  </pic:blipFill>
                  <pic:spPr bwMode="auto">
                    <a:xfrm>
                      <a:off x="0" y="0"/>
                      <a:ext cx="4048393" cy="600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0AF7" w:rsidRPr="00197C34" w:rsidRDefault="00640AF7" w:rsidP="00640AF7">
      <w:pPr>
        <w:widowControl w:val="0"/>
      </w:pPr>
    </w:p>
    <w:p w:rsidR="00640AF7" w:rsidRDefault="00640AF7" w:rsidP="00640AF7">
      <w:pPr>
        <w:widowControl w:val="0"/>
      </w:pPr>
      <w:r w:rsidRPr="00197C34">
        <w:rPr>
          <w:b/>
        </w:rPr>
        <w:t>Step 2</w:t>
      </w:r>
      <w:r>
        <w:t xml:space="preserve">: Enter the title </w:t>
      </w:r>
    </w:p>
    <w:p w:rsidR="00640AF7" w:rsidRDefault="00640AF7" w:rsidP="00640AF7">
      <w:pPr>
        <w:widowControl w:val="0"/>
      </w:pPr>
      <w:r w:rsidRPr="00197C34">
        <w:rPr>
          <w:b/>
        </w:rPr>
        <w:t xml:space="preserve">Step </w:t>
      </w:r>
      <w:r w:rsidR="005554D2">
        <w:rPr>
          <w:b/>
        </w:rPr>
        <w:t>3</w:t>
      </w:r>
      <w:r w:rsidRPr="00197C34">
        <w:t xml:space="preserve">:  </w:t>
      </w:r>
      <w:r>
        <w:t>S</w:t>
      </w:r>
      <w:r w:rsidRPr="00197C34">
        <w:t xml:space="preserve">elect </w:t>
      </w:r>
      <w:r>
        <w:t xml:space="preserve">“Icon” and </w:t>
      </w:r>
      <w:r w:rsidRPr="00197C34">
        <w:t>“</w:t>
      </w:r>
      <w:r>
        <w:t>Masthead</w:t>
      </w:r>
      <w:r w:rsidRPr="00197C34">
        <w:t>”</w:t>
      </w:r>
      <w:r>
        <w:t xml:space="preserve"> </w:t>
      </w:r>
      <w:r w:rsidRPr="00197C34">
        <w:t xml:space="preserve">via from “Open File Browser” </w:t>
      </w:r>
    </w:p>
    <w:p w:rsidR="00640AF7" w:rsidRPr="00197C34" w:rsidRDefault="00640AF7" w:rsidP="00640AF7">
      <w:pPr>
        <w:widowControl w:val="0"/>
      </w:pPr>
      <w:r w:rsidRPr="00197C34">
        <w:rPr>
          <w:b/>
        </w:rPr>
        <w:t xml:space="preserve">Step </w:t>
      </w:r>
      <w:r w:rsidR="005554D2">
        <w:rPr>
          <w:b/>
        </w:rPr>
        <w:t>4</w:t>
      </w:r>
      <w:r w:rsidRPr="00197C34">
        <w:t xml:space="preserve">: Add </w:t>
      </w:r>
      <w:proofErr w:type="spellStart"/>
      <w:r>
        <w:t>IntorText</w:t>
      </w:r>
      <w:proofErr w:type="spellEnd"/>
      <w:r>
        <w:t xml:space="preserve"> and Body</w:t>
      </w:r>
    </w:p>
    <w:p w:rsidR="00640AF7" w:rsidRPr="00197C34" w:rsidRDefault="00640AF7" w:rsidP="00640AF7">
      <w:pPr>
        <w:widowControl w:val="0"/>
      </w:pPr>
      <w:r w:rsidRPr="00197C34">
        <w:rPr>
          <w:b/>
        </w:rPr>
        <w:t xml:space="preserve">Step </w:t>
      </w:r>
      <w:r w:rsidR="005554D2">
        <w:rPr>
          <w:b/>
        </w:rPr>
        <w:t>5</w:t>
      </w:r>
      <w:r w:rsidRPr="00197C34">
        <w:t xml:space="preserve">: </w:t>
      </w:r>
      <w:r>
        <w:t xml:space="preserve">Check </w:t>
      </w:r>
      <w:r w:rsidRPr="00197C34">
        <w:t>“published “</w:t>
      </w:r>
      <w:r>
        <w:t>and Save.</w:t>
      </w:r>
    </w:p>
    <w:p w:rsidR="00640AF7" w:rsidRDefault="00640AF7" w:rsidP="00580E94">
      <w:pPr>
        <w:widowControl w:val="0"/>
      </w:pPr>
    </w:p>
    <w:p w:rsidR="00D9784E" w:rsidRPr="00197C34" w:rsidRDefault="00D9784E" w:rsidP="00D9784E">
      <w:pPr>
        <w:pStyle w:val="Heading2"/>
        <w:keepNext w:val="0"/>
        <w:keepLines w:val="0"/>
        <w:widowControl w:val="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Pr="00197C34">
        <w:rPr>
          <w:rFonts w:ascii="Arial" w:hAnsi="Arial" w:cs="Arial"/>
        </w:rPr>
        <w:t>.</w:t>
      </w:r>
      <w:r>
        <w:rPr>
          <w:rFonts w:ascii="Arial" w:hAnsi="Arial" w:cs="Arial"/>
        </w:rPr>
        <w:t>2.2</w:t>
      </w:r>
      <w:r w:rsidRPr="00197C34">
        <w:rPr>
          <w:rFonts w:ascii="Arial" w:hAnsi="Arial" w:cs="Arial"/>
        </w:rPr>
        <w:tab/>
      </w:r>
      <w:r>
        <w:rPr>
          <w:rFonts w:ascii="Arial" w:hAnsi="Arial" w:cs="Arial"/>
        </w:rPr>
        <w:t>Services Content View for home page</w:t>
      </w:r>
    </w:p>
    <w:p w:rsidR="00640AF7" w:rsidRDefault="00640AF7" w:rsidP="00580E94">
      <w:pPr>
        <w:widowControl w:val="0"/>
      </w:pPr>
    </w:p>
    <w:p w:rsidR="00D9784E" w:rsidRDefault="00D9784E" w:rsidP="00D9784E">
      <w:pPr>
        <w:widowControl w:val="0"/>
      </w:pPr>
      <w:r>
        <w:t xml:space="preserve">This view name is “Service” in the backend but theme is overridden by the following view under </w:t>
      </w:r>
      <w:r w:rsidRPr="00640AF7">
        <w:rPr>
          <w:i/>
          <w:iCs/>
        </w:rPr>
        <w:t>themes/</w:t>
      </w:r>
      <w:proofErr w:type="spellStart"/>
      <w:r w:rsidRPr="00640AF7">
        <w:rPr>
          <w:i/>
          <w:iCs/>
        </w:rPr>
        <w:t>nextgeneration</w:t>
      </w:r>
      <w:proofErr w:type="spellEnd"/>
      <w:r w:rsidRPr="00640AF7">
        <w:rPr>
          <w:i/>
          <w:iCs/>
        </w:rPr>
        <w:t>/templates/views</w:t>
      </w:r>
      <w:r>
        <w:t>.</w:t>
      </w:r>
    </w:p>
    <w:p w:rsidR="00640AF7" w:rsidRDefault="00640AF7" w:rsidP="00580E94">
      <w:pPr>
        <w:widowControl w:val="0"/>
      </w:pPr>
    </w:p>
    <w:p w:rsidR="00D9784E" w:rsidRPr="007775C1" w:rsidRDefault="00D9784E" w:rsidP="00D9784E">
      <w:pPr>
        <w:pStyle w:val="ListParagraph"/>
        <w:widowControl w:val="0"/>
        <w:numPr>
          <w:ilvl w:val="0"/>
          <w:numId w:val="23"/>
        </w:numPr>
        <w:rPr>
          <w:b/>
          <w:bCs/>
        </w:rPr>
      </w:pPr>
      <w:r w:rsidRPr="007775C1">
        <w:rPr>
          <w:b/>
          <w:bCs/>
        </w:rPr>
        <w:t>views-view-unformatted--</w:t>
      </w:r>
      <w:proofErr w:type="spellStart"/>
      <w:r w:rsidRPr="007775C1">
        <w:rPr>
          <w:b/>
          <w:bCs/>
        </w:rPr>
        <w:t>services.html.twig</w:t>
      </w:r>
      <w:proofErr w:type="spellEnd"/>
    </w:p>
    <w:p w:rsidR="00640AF7" w:rsidRDefault="00D9784E" w:rsidP="00580E94">
      <w:pPr>
        <w:widowControl w:val="0"/>
      </w:pPr>
      <w:r>
        <w:rPr>
          <w:noProof/>
          <w:lang w:val="en-SG" w:eastAsia="zh-CN" w:bidi="my-MM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92A98B6" wp14:editId="12313053">
                <wp:simplePos x="0" y="0"/>
                <wp:positionH relativeFrom="margin">
                  <wp:align>left</wp:align>
                </wp:positionH>
                <wp:positionV relativeFrom="paragraph">
                  <wp:posOffset>898525</wp:posOffset>
                </wp:positionV>
                <wp:extent cx="2905125" cy="152400"/>
                <wp:effectExtent l="0" t="0" r="28575" b="1905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1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01AA4B" id="Rectangle 73" o:spid="_x0000_s1026" style="position:absolute;margin-left:0;margin-top:70.75pt;width:228.75pt;height:12pt;z-index:25166848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" filled="f" strokecolor="#243f60 [1604]" strokeweight="2pt">
                <w10:wrap anchorx="margin"/>
              </v:rect>
            </w:pict>
          </mc:Fallback>
        </mc:AlternateContent>
      </w:r>
      <w:r>
        <w:rPr>
          <w:noProof/>
          <w:lang w:val="en-SG" w:eastAsia="zh-CN" w:bidi="my-MM"/>
        </w:rPr>
        <w:drawing>
          <wp:inline distT="0" distB="0" distL="0" distR="0" wp14:anchorId="0C52201B" wp14:editId="45A67264">
            <wp:extent cx="4988380" cy="1485900"/>
            <wp:effectExtent l="0" t="0" r="3175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4680" b="52946"/>
                    <a:stretch/>
                  </pic:blipFill>
                  <pic:spPr bwMode="auto">
                    <a:xfrm>
                      <a:off x="0" y="0"/>
                      <a:ext cx="5003290" cy="14903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9784E" w:rsidRPr="00197C34" w:rsidRDefault="00D9784E" w:rsidP="00D9784E">
      <w:pPr>
        <w:pStyle w:val="Heading2"/>
        <w:keepNext w:val="0"/>
        <w:keepLines w:val="0"/>
        <w:widowControl w:val="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Pr="00197C34">
        <w:rPr>
          <w:rFonts w:ascii="Arial" w:hAnsi="Arial" w:cs="Arial"/>
        </w:rPr>
        <w:t>.</w:t>
      </w:r>
      <w:r>
        <w:rPr>
          <w:rFonts w:ascii="Arial" w:hAnsi="Arial" w:cs="Arial"/>
        </w:rPr>
        <w:t>2.3</w:t>
      </w:r>
      <w:r w:rsidRPr="00197C34">
        <w:rPr>
          <w:rFonts w:ascii="Arial" w:hAnsi="Arial" w:cs="Arial"/>
        </w:rPr>
        <w:tab/>
      </w:r>
      <w:r>
        <w:rPr>
          <w:rFonts w:ascii="Arial" w:hAnsi="Arial" w:cs="Arial"/>
        </w:rPr>
        <w:t>Title block for service section on home page</w:t>
      </w:r>
    </w:p>
    <w:p w:rsidR="00D9784E" w:rsidRDefault="00D9784E" w:rsidP="00580E94">
      <w:pPr>
        <w:widowControl w:val="0"/>
      </w:pPr>
    </w:p>
    <w:p w:rsidR="00C56797" w:rsidRDefault="00DA50D6" w:rsidP="00580E94">
      <w:pPr>
        <w:widowControl w:val="0"/>
      </w:pPr>
      <w:r>
        <w:t>This overridden block will find “space” in the title</w:t>
      </w:r>
      <w:r w:rsidR="00C56797">
        <w:t xml:space="preserve"> from block</w:t>
      </w:r>
      <w:r>
        <w:t xml:space="preserve"> and break into two line. </w:t>
      </w:r>
    </w:p>
    <w:p w:rsidR="00C56797" w:rsidRDefault="00C56797" w:rsidP="00580E94">
      <w:pPr>
        <w:widowControl w:val="0"/>
      </w:pPr>
    </w:p>
    <w:p w:rsidR="007775C1" w:rsidRPr="00DA50D6" w:rsidRDefault="00C56797" w:rsidP="00580E94">
      <w:pPr>
        <w:widowControl w:val="0"/>
      </w:pPr>
      <w:r w:rsidRPr="007775C1">
        <w:rPr>
          <w:noProof/>
          <w:lang w:val="en-SG" w:eastAsia="zh-CN" w:bidi="my-MM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DAD66A1" wp14:editId="304724CD">
                <wp:simplePos x="0" y="0"/>
                <wp:positionH relativeFrom="margin">
                  <wp:posOffset>5325110</wp:posOffset>
                </wp:positionH>
                <wp:positionV relativeFrom="paragraph">
                  <wp:posOffset>197485</wp:posOffset>
                </wp:positionV>
                <wp:extent cx="352425" cy="361950"/>
                <wp:effectExtent l="0" t="0" r="28575" b="19050"/>
                <wp:wrapNone/>
                <wp:docPr id="108" name="Oval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3619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775C1" w:rsidRPr="00211D9B" w:rsidRDefault="00C56797" w:rsidP="007775C1">
                            <w:pPr>
                              <w:jc w:val="center"/>
                              <w:rPr>
                                <w:b/>
                                <w:bCs/>
                                <w:lang w:val="en-SG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SG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AD66A1" id="Oval 108" o:spid="_x0000_s1029" style="position:absolute;margin-left:419.3pt;margin-top:15.55pt;width:27.75pt;height:28.5pt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" filled="f" strokecolor="#f79646 [3209]" strokeweight="2pt">
                <v:textbox>
                  <w:txbxContent>
                    <w:p w:rsidR="007775C1" w:rsidRPr="00211D9B" w:rsidRDefault="00C56797" w:rsidP="007775C1">
                      <w:pPr>
                        <w:jc w:val="center"/>
                        <w:rPr>
                          <w:b/>
                          <w:bCs/>
                          <w:lang w:val="en-SG"/>
                        </w:rPr>
                      </w:pPr>
                      <w:r>
                        <w:rPr>
                          <w:b/>
                          <w:bCs/>
                          <w:lang w:val="en-SG"/>
                        </w:rPr>
                        <w:t>4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DA50D6">
        <w:t xml:space="preserve">The name is </w:t>
      </w:r>
      <w:r w:rsidR="007775C1" w:rsidRPr="007775C1">
        <w:rPr>
          <w:b/>
          <w:bCs/>
        </w:rPr>
        <w:t>block--views-block--services-block-1.html.twig</w:t>
      </w:r>
      <w:r w:rsidR="007775C1">
        <w:t xml:space="preserve"> under </w:t>
      </w:r>
      <w:r w:rsidR="007775C1" w:rsidRPr="007775C1">
        <w:rPr>
          <w:i/>
          <w:iCs/>
        </w:rPr>
        <w:t>themes/</w:t>
      </w:r>
      <w:proofErr w:type="spellStart"/>
      <w:r w:rsidR="007775C1" w:rsidRPr="007775C1">
        <w:rPr>
          <w:i/>
          <w:iCs/>
        </w:rPr>
        <w:t>nextgeneration</w:t>
      </w:r>
      <w:proofErr w:type="spellEnd"/>
      <w:r w:rsidR="007775C1" w:rsidRPr="007775C1">
        <w:rPr>
          <w:i/>
          <w:iCs/>
        </w:rPr>
        <w:t>/templates/block</w:t>
      </w:r>
    </w:p>
    <w:p w:rsidR="007775C1" w:rsidRDefault="007775C1" w:rsidP="00580E94">
      <w:pPr>
        <w:widowControl w:val="0"/>
      </w:pPr>
      <w:r w:rsidRPr="007775C1">
        <w:rPr>
          <w:noProof/>
          <w:lang w:val="en-SG" w:eastAsia="zh-CN" w:bidi="my-MM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FE8B20" wp14:editId="6C2C0AFC">
                <wp:simplePos x="0" y="0"/>
                <wp:positionH relativeFrom="column">
                  <wp:posOffset>3152775</wp:posOffset>
                </wp:positionH>
                <wp:positionV relativeFrom="paragraph">
                  <wp:posOffset>10159</wp:posOffset>
                </wp:positionV>
                <wp:extent cx="2219325" cy="600075"/>
                <wp:effectExtent l="38100" t="0" r="28575" b="66675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19325" cy="600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2A71A" id="Straight Arrow Connector 84" o:spid="_x0000_s1026" type="#_x0000_t32" style="position:absolute;margin-left:248.25pt;margin-top:.8pt;width:174.75pt;height:47.25pt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" strokecolor="black [3040]">
                <v:stroke endarrow="block"/>
              </v:shape>
            </w:pict>
          </mc:Fallback>
        </mc:AlternateContent>
      </w:r>
    </w:p>
    <w:p w:rsidR="007775C1" w:rsidRDefault="007775C1" w:rsidP="00580E94">
      <w:pPr>
        <w:widowControl w:val="0"/>
      </w:pPr>
      <w:r>
        <w:rPr>
          <w:noProof/>
          <w:lang w:val="en-SG" w:eastAsia="zh-CN" w:bidi="my-MM"/>
        </w:rPr>
        <w:drawing>
          <wp:inline distT="0" distB="0" distL="0" distR="0" wp14:anchorId="2554866C" wp14:editId="6B1B8D2D">
            <wp:extent cx="5943600" cy="2085975"/>
            <wp:effectExtent l="0" t="0" r="0" b="952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29882" b="5326"/>
                    <a:stretch/>
                  </pic:blipFill>
                  <pic:spPr bwMode="auto"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775C1" w:rsidRDefault="007775C1" w:rsidP="00580E94">
      <w:pPr>
        <w:widowControl w:val="0"/>
      </w:pPr>
    </w:p>
    <w:p w:rsidR="00D9784E" w:rsidRPr="00197C34" w:rsidRDefault="00D9784E" w:rsidP="00D9784E">
      <w:pPr>
        <w:pStyle w:val="Heading2"/>
        <w:keepNext w:val="0"/>
        <w:keepLines w:val="0"/>
        <w:widowControl w:val="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Pr="00197C34">
        <w:rPr>
          <w:rFonts w:ascii="Arial" w:hAnsi="Arial" w:cs="Arial"/>
        </w:rPr>
        <w:t>.</w:t>
      </w:r>
      <w:r>
        <w:rPr>
          <w:rFonts w:ascii="Arial" w:hAnsi="Arial" w:cs="Arial"/>
        </w:rPr>
        <w:t>2.4</w:t>
      </w:r>
      <w:r w:rsidRPr="00197C34">
        <w:rPr>
          <w:rFonts w:ascii="Arial" w:hAnsi="Arial" w:cs="Arial"/>
        </w:rPr>
        <w:tab/>
      </w:r>
      <w:r>
        <w:rPr>
          <w:rFonts w:ascii="Arial" w:hAnsi="Arial" w:cs="Arial"/>
        </w:rPr>
        <w:t>Subpage theme for services</w:t>
      </w:r>
    </w:p>
    <w:p w:rsidR="00D9784E" w:rsidRDefault="00D9784E" w:rsidP="00580E94">
      <w:pPr>
        <w:widowControl w:val="0"/>
      </w:pPr>
    </w:p>
    <w:p w:rsidR="007775C1" w:rsidRDefault="00640AF7" w:rsidP="007775C1">
      <w:pPr>
        <w:widowControl w:val="0"/>
      </w:pPr>
      <w:r>
        <w:t xml:space="preserve">Services subpages are </w:t>
      </w:r>
      <w:r w:rsidR="007775C1">
        <w:t>controlled by “</w:t>
      </w:r>
      <w:r w:rsidR="007775C1" w:rsidRPr="007775C1">
        <w:rPr>
          <w:b/>
          <w:bCs/>
        </w:rPr>
        <w:t>node--services--</w:t>
      </w:r>
      <w:proofErr w:type="spellStart"/>
      <w:r w:rsidR="007775C1" w:rsidRPr="007775C1">
        <w:rPr>
          <w:b/>
          <w:bCs/>
        </w:rPr>
        <w:t>full.html.twig</w:t>
      </w:r>
      <w:proofErr w:type="spellEnd"/>
      <w:r w:rsidR="007775C1">
        <w:t>”</w:t>
      </w:r>
      <w:r>
        <w:t xml:space="preserve"> </w:t>
      </w:r>
      <w:r w:rsidR="007775C1">
        <w:t xml:space="preserve">under </w:t>
      </w:r>
      <w:r w:rsidR="007775C1" w:rsidRPr="00640AF7">
        <w:rPr>
          <w:i/>
          <w:iCs/>
        </w:rPr>
        <w:t>themes/</w:t>
      </w:r>
      <w:proofErr w:type="spellStart"/>
      <w:r w:rsidR="007775C1" w:rsidRPr="00640AF7">
        <w:rPr>
          <w:i/>
          <w:iCs/>
        </w:rPr>
        <w:t>nextgeneration</w:t>
      </w:r>
      <w:proofErr w:type="spellEnd"/>
      <w:r w:rsidR="007775C1" w:rsidRPr="00640AF7">
        <w:rPr>
          <w:i/>
          <w:iCs/>
        </w:rPr>
        <w:t>/templates/views</w:t>
      </w:r>
      <w:r w:rsidR="007775C1">
        <w:t>.</w:t>
      </w:r>
    </w:p>
    <w:p w:rsidR="00640AF7" w:rsidRDefault="00640AF7" w:rsidP="00580E94">
      <w:pPr>
        <w:widowControl w:val="0"/>
      </w:pPr>
    </w:p>
    <w:p w:rsidR="00640AF7" w:rsidRDefault="001C35E9" w:rsidP="00580E94">
      <w:pPr>
        <w:widowControl w:val="0"/>
      </w:pPr>
      <w:r>
        <w:rPr>
          <w:noProof/>
          <w:lang w:val="en-SG" w:eastAsia="zh-CN" w:bidi="my-MM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C959305" wp14:editId="0135ECCE">
                <wp:simplePos x="0" y="0"/>
                <wp:positionH relativeFrom="margin">
                  <wp:posOffset>-47625</wp:posOffset>
                </wp:positionH>
                <wp:positionV relativeFrom="paragraph">
                  <wp:posOffset>523240</wp:posOffset>
                </wp:positionV>
                <wp:extent cx="2905125" cy="152400"/>
                <wp:effectExtent l="0" t="0" r="28575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125" cy="152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AD338C" id="Rectangle 8" o:spid="_x0000_s1026" style="position:absolute;margin-left:-3.75pt;margin-top:41.2pt;width:228.75pt;height:12pt;z-index:25167667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" filled="f" strokecolor="#243f60 [1604]" strokeweight="2pt">
                <w10:wrap anchorx="margin"/>
              </v:rect>
            </w:pict>
          </mc:Fallback>
        </mc:AlternateContent>
      </w:r>
      <w:r w:rsidR="008A1C39">
        <w:rPr>
          <w:noProof/>
          <w:lang w:val="en-SG" w:eastAsia="zh-CN" w:bidi="my-MM"/>
        </w:rPr>
        <w:drawing>
          <wp:inline distT="0" distB="0" distL="0" distR="0" wp14:anchorId="3141D4BD" wp14:editId="56EAF55D">
            <wp:extent cx="4476750" cy="1504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4680" t="1008" b="45889"/>
                    <a:stretch/>
                  </pic:blipFill>
                  <pic:spPr bwMode="auto">
                    <a:xfrm>
                      <a:off x="0" y="0"/>
                      <a:ext cx="4476750" cy="150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C35E9" w:rsidRDefault="001C35E9" w:rsidP="00580E94">
      <w:pPr>
        <w:widowControl w:val="0"/>
      </w:pPr>
    </w:p>
    <w:p w:rsidR="001C35E9" w:rsidRDefault="001C35E9" w:rsidP="00580E94">
      <w:pPr>
        <w:widowControl w:val="0"/>
      </w:pPr>
    </w:p>
    <w:p w:rsidR="001C35E9" w:rsidRDefault="001C35E9" w:rsidP="00580E94">
      <w:pPr>
        <w:widowControl w:val="0"/>
      </w:pPr>
      <w:r>
        <w:rPr>
          <w:noProof/>
          <w:lang w:val="en-SG" w:eastAsia="zh-CN" w:bidi="my-MM"/>
        </w:rPr>
        <w:lastRenderedPageBreak/>
        <w:drawing>
          <wp:inline distT="0" distB="0" distL="0" distR="0">
            <wp:extent cx="5943600" cy="2900601"/>
            <wp:effectExtent l="0" t="0" r="0" b="0"/>
            <wp:docPr id="9" name="Picture 9" descr="C:\Users\ocrmmc\AppData\Local\Microsoft\Windows\INetCache\Content.MSO\8883C56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crmmc\AppData\Local\Microsoft\Windows\INetCache\Content.MSO\8883C560.tmp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0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0" w:name="_GoBack"/>
      <w:bookmarkEnd w:id="10"/>
    </w:p>
    <w:p w:rsidR="00640AF7" w:rsidRDefault="00640AF7" w:rsidP="00580E94">
      <w:pPr>
        <w:widowControl w:val="0"/>
      </w:pPr>
    </w:p>
    <w:sectPr w:rsidR="00640AF7">
      <w:footerReference w:type="default" r:id="rId2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1AA3" w:rsidRDefault="003C1AA3">
      <w:pPr>
        <w:spacing w:line="240" w:lineRule="auto"/>
      </w:pPr>
      <w:r>
        <w:separator/>
      </w:r>
    </w:p>
  </w:endnote>
  <w:endnote w:type="continuationSeparator" w:id="0">
    <w:p w:rsidR="003C1AA3" w:rsidRDefault="003C1A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4426E" w:rsidRDefault="00A4426E">
    <w:pPr>
      <w:widowControl w:val="0"/>
      <w:jc w:val="right"/>
    </w:pPr>
    <w:r>
      <w:fldChar w:fldCharType="begin"/>
    </w:r>
    <w:r>
      <w:instrText>PAGE</w:instrText>
    </w:r>
    <w:r>
      <w:fldChar w:fldCharType="separate"/>
    </w:r>
    <w:r w:rsidR="001C35E9">
      <w:rPr>
        <w:noProof/>
      </w:rPr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1AA3" w:rsidRDefault="003C1AA3">
      <w:pPr>
        <w:spacing w:line="240" w:lineRule="auto"/>
      </w:pPr>
      <w:r>
        <w:separator/>
      </w:r>
    </w:p>
  </w:footnote>
  <w:footnote w:type="continuationSeparator" w:id="0">
    <w:p w:rsidR="003C1AA3" w:rsidRDefault="003C1AA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112EE"/>
    <w:multiLevelType w:val="hybridMultilevel"/>
    <w:tmpl w:val="AF4EEC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911FFA"/>
    <w:multiLevelType w:val="hybridMultilevel"/>
    <w:tmpl w:val="FDEE3168"/>
    <w:lvl w:ilvl="0" w:tplc="4809000F">
      <w:start w:val="1"/>
      <w:numFmt w:val="decimal"/>
      <w:lvlText w:val="%1."/>
      <w:lvlJc w:val="left"/>
      <w:pPr>
        <w:ind w:left="1081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2" w15:restartNumberingAfterBreak="0">
    <w:nsid w:val="24854061"/>
    <w:multiLevelType w:val="hybridMultilevel"/>
    <w:tmpl w:val="36A027B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AB4D19"/>
    <w:multiLevelType w:val="multilevel"/>
    <w:tmpl w:val="075A5BA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C987A6E"/>
    <w:multiLevelType w:val="hybridMultilevel"/>
    <w:tmpl w:val="C3A8AD7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326085"/>
    <w:multiLevelType w:val="hybridMultilevel"/>
    <w:tmpl w:val="31BECA9E"/>
    <w:lvl w:ilvl="0" w:tplc="1D908E76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A068F9"/>
    <w:multiLevelType w:val="hybridMultilevel"/>
    <w:tmpl w:val="E924925A"/>
    <w:lvl w:ilvl="0" w:tplc="1D908E76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9F0AE4"/>
    <w:multiLevelType w:val="hybridMultilevel"/>
    <w:tmpl w:val="57C82C10"/>
    <w:lvl w:ilvl="0" w:tplc="C6067A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8A24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2980617"/>
    <w:multiLevelType w:val="hybridMultilevel"/>
    <w:tmpl w:val="C3A8AD7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3EA28C6"/>
    <w:multiLevelType w:val="hybridMultilevel"/>
    <w:tmpl w:val="BB2278A2"/>
    <w:lvl w:ilvl="0" w:tplc="CE8204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8EE24FC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4E2C27DA"/>
    <w:multiLevelType w:val="multilevel"/>
    <w:tmpl w:val="105CDF2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577B4B9F"/>
    <w:multiLevelType w:val="hybridMultilevel"/>
    <w:tmpl w:val="C3A8AD7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8922D74"/>
    <w:multiLevelType w:val="hybridMultilevel"/>
    <w:tmpl w:val="FF805E0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347792"/>
    <w:multiLevelType w:val="hybridMultilevel"/>
    <w:tmpl w:val="D2CEC9DE"/>
    <w:lvl w:ilvl="0" w:tplc="1D908E76">
      <w:start w:val="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8F5001"/>
    <w:multiLevelType w:val="hybridMultilevel"/>
    <w:tmpl w:val="5580A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7B54CD"/>
    <w:multiLevelType w:val="hybridMultilevel"/>
    <w:tmpl w:val="F9D06D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B1DAF"/>
    <w:multiLevelType w:val="hybridMultilevel"/>
    <w:tmpl w:val="89DA05D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79B0188"/>
    <w:multiLevelType w:val="hybridMultilevel"/>
    <w:tmpl w:val="BF84A9D0"/>
    <w:lvl w:ilvl="0" w:tplc="48090001">
      <w:start w:val="1"/>
      <w:numFmt w:val="bullet"/>
      <w:lvlText w:val=""/>
      <w:lvlJc w:val="left"/>
      <w:pPr>
        <w:ind w:left="1081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20" w15:restartNumberingAfterBreak="0">
    <w:nsid w:val="70536D58"/>
    <w:multiLevelType w:val="hybridMultilevel"/>
    <w:tmpl w:val="5580A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7F42E2"/>
    <w:multiLevelType w:val="multilevel"/>
    <w:tmpl w:val="28940F9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2" w15:restartNumberingAfterBreak="0">
    <w:nsid w:val="796E521F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3" w15:restartNumberingAfterBreak="0">
    <w:nsid w:val="7E4D19A3"/>
    <w:multiLevelType w:val="multilevel"/>
    <w:tmpl w:val="8EAA8C5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2"/>
  </w:num>
  <w:num w:numId="2">
    <w:abstractNumId w:val="23"/>
  </w:num>
  <w:num w:numId="3">
    <w:abstractNumId w:val="3"/>
  </w:num>
  <w:num w:numId="4">
    <w:abstractNumId w:val="21"/>
  </w:num>
  <w:num w:numId="5">
    <w:abstractNumId w:val="15"/>
  </w:num>
  <w:num w:numId="6">
    <w:abstractNumId w:val="17"/>
  </w:num>
  <w:num w:numId="7">
    <w:abstractNumId w:val="5"/>
  </w:num>
  <w:num w:numId="8">
    <w:abstractNumId w:val="22"/>
  </w:num>
  <w:num w:numId="9">
    <w:abstractNumId w:val="0"/>
  </w:num>
  <w:num w:numId="10">
    <w:abstractNumId w:val="6"/>
  </w:num>
  <w:num w:numId="11">
    <w:abstractNumId w:val="10"/>
  </w:num>
  <w:num w:numId="12">
    <w:abstractNumId w:val="7"/>
  </w:num>
  <w:num w:numId="13">
    <w:abstractNumId w:val="18"/>
  </w:num>
  <w:num w:numId="14">
    <w:abstractNumId w:val="9"/>
  </w:num>
  <w:num w:numId="15">
    <w:abstractNumId w:val="13"/>
  </w:num>
  <w:num w:numId="16">
    <w:abstractNumId w:val="8"/>
  </w:num>
  <w:num w:numId="17">
    <w:abstractNumId w:val="20"/>
  </w:num>
  <w:num w:numId="18">
    <w:abstractNumId w:val="11"/>
  </w:num>
  <w:num w:numId="19">
    <w:abstractNumId w:val="4"/>
  </w:num>
  <w:num w:numId="20">
    <w:abstractNumId w:val="16"/>
  </w:num>
  <w:num w:numId="21">
    <w:abstractNumId w:val="14"/>
  </w:num>
  <w:num w:numId="22">
    <w:abstractNumId w:val="19"/>
  </w:num>
  <w:num w:numId="23">
    <w:abstractNumId w:val="2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2tDQ0MrMwNjWyNDdW0lEKTi0uzszPAykwqgUApXjo8CwAAAA="/>
  </w:docVars>
  <w:rsids>
    <w:rsidRoot w:val="00691DBC"/>
    <w:rsid w:val="00007C1E"/>
    <w:rsid w:val="00007DC3"/>
    <w:rsid w:val="0001113C"/>
    <w:rsid w:val="000225F7"/>
    <w:rsid w:val="00022CF8"/>
    <w:rsid w:val="000430A3"/>
    <w:rsid w:val="000473D8"/>
    <w:rsid w:val="00057861"/>
    <w:rsid w:val="00060E95"/>
    <w:rsid w:val="000639F9"/>
    <w:rsid w:val="000649AB"/>
    <w:rsid w:val="00071D1C"/>
    <w:rsid w:val="00072303"/>
    <w:rsid w:val="00074B18"/>
    <w:rsid w:val="00081AAE"/>
    <w:rsid w:val="00082A28"/>
    <w:rsid w:val="000839DB"/>
    <w:rsid w:val="000864A5"/>
    <w:rsid w:val="000B255B"/>
    <w:rsid w:val="000B5749"/>
    <w:rsid w:val="000B7738"/>
    <w:rsid w:val="000C2E06"/>
    <w:rsid w:val="000C5D98"/>
    <w:rsid w:val="000D0B01"/>
    <w:rsid w:val="000E3AF7"/>
    <w:rsid w:val="000E4CF3"/>
    <w:rsid w:val="000F757B"/>
    <w:rsid w:val="001079C5"/>
    <w:rsid w:val="00143DC1"/>
    <w:rsid w:val="0014457B"/>
    <w:rsid w:val="00151540"/>
    <w:rsid w:val="00156F6F"/>
    <w:rsid w:val="00162284"/>
    <w:rsid w:val="001679F9"/>
    <w:rsid w:val="00187582"/>
    <w:rsid w:val="0019085E"/>
    <w:rsid w:val="00195CDF"/>
    <w:rsid w:val="00197C34"/>
    <w:rsid w:val="001A018D"/>
    <w:rsid w:val="001A5E31"/>
    <w:rsid w:val="001C32A2"/>
    <w:rsid w:val="001C35E9"/>
    <w:rsid w:val="001C3C54"/>
    <w:rsid w:val="001C5F46"/>
    <w:rsid w:val="001D7F76"/>
    <w:rsid w:val="001E0453"/>
    <w:rsid w:val="001F32DE"/>
    <w:rsid w:val="00211D9B"/>
    <w:rsid w:val="00215A23"/>
    <w:rsid w:val="00216C48"/>
    <w:rsid w:val="00224AD2"/>
    <w:rsid w:val="00227674"/>
    <w:rsid w:val="0024170A"/>
    <w:rsid w:val="00252D92"/>
    <w:rsid w:val="00252E70"/>
    <w:rsid w:val="00264A42"/>
    <w:rsid w:val="0027040B"/>
    <w:rsid w:val="0027730D"/>
    <w:rsid w:val="00285216"/>
    <w:rsid w:val="00293A9A"/>
    <w:rsid w:val="002B2A6F"/>
    <w:rsid w:val="002C2068"/>
    <w:rsid w:val="002C4EBD"/>
    <w:rsid w:val="002C606E"/>
    <w:rsid w:val="002D152A"/>
    <w:rsid w:val="002D4AFA"/>
    <w:rsid w:val="002D7DAA"/>
    <w:rsid w:val="002E1EE2"/>
    <w:rsid w:val="002F63A3"/>
    <w:rsid w:val="002F7815"/>
    <w:rsid w:val="0030013C"/>
    <w:rsid w:val="00304F02"/>
    <w:rsid w:val="00306B9E"/>
    <w:rsid w:val="0031168F"/>
    <w:rsid w:val="00336315"/>
    <w:rsid w:val="00337E22"/>
    <w:rsid w:val="00346875"/>
    <w:rsid w:val="00356FD5"/>
    <w:rsid w:val="00362B97"/>
    <w:rsid w:val="00371123"/>
    <w:rsid w:val="003713DC"/>
    <w:rsid w:val="00375A05"/>
    <w:rsid w:val="00385EEF"/>
    <w:rsid w:val="003A78AB"/>
    <w:rsid w:val="003B285E"/>
    <w:rsid w:val="003C0FA1"/>
    <w:rsid w:val="003C1AA3"/>
    <w:rsid w:val="003D5F46"/>
    <w:rsid w:val="003D66EE"/>
    <w:rsid w:val="003E0013"/>
    <w:rsid w:val="003E1FF3"/>
    <w:rsid w:val="003F5B12"/>
    <w:rsid w:val="00412C76"/>
    <w:rsid w:val="004324D6"/>
    <w:rsid w:val="0048506D"/>
    <w:rsid w:val="00487C9B"/>
    <w:rsid w:val="00490AFD"/>
    <w:rsid w:val="00491505"/>
    <w:rsid w:val="00497A2A"/>
    <w:rsid w:val="004B1C94"/>
    <w:rsid w:val="004C39D8"/>
    <w:rsid w:val="004E0F04"/>
    <w:rsid w:val="004F6B0B"/>
    <w:rsid w:val="00504697"/>
    <w:rsid w:val="00506D22"/>
    <w:rsid w:val="0051386E"/>
    <w:rsid w:val="00515547"/>
    <w:rsid w:val="00517B9A"/>
    <w:rsid w:val="005274D9"/>
    <w:rsid w:val="005554D2"/>
    <w:rsid w:val="00556B50"/>
    <w:rsid w:val="005574C5"/>
    <w:rsid w:val="005664F8"/>
    <w:rsid w:val="0058000B"/>
    <w:rsid w:val="00580E94"/>
    <w:rsid w:val="0058522D"/>
    <w:rsid w:val="005857B5"/>
    <w:rsid w:val="005920C0"/>
    <w:rsid w:val="005A5A8F"/>
    <w:rsid w:val="005A768C"/>
    <w:rsid w:val="005B6629"/>
    <w:rsid w:val="005C5FA0"/>
    <w:rsid w:val="005D39C1"/>
    <w:rsid w:val="005F08DC"/>
    <w:rsid w:val="005F11E3"/>
    <w:rsid w:val="005F1856"/>
    <w:rsid w:val="005F482D"/>
    <w:rsid w:val="005F4CDD"/>
    <w:rsid w:val="00603962"/>
    <w:rsid w:val="00633472"/>
    <w:rsid w:val="00636DB3"/>
    <w:rsid w:val="00640AF7"/>
    <w:rsid w:val="006660E2"/>
    <w:rsid w:val="00680A8B"/>
    <w:rsid w:val="00691DBC"/>
    <w:rsid w:val="006935B8"/>
    <w:rsid w:val="006B2E4E"/>
    <w:rsid w:val="006C6338"/>
    <w:rsid w:val="006D2A7E"/>
    <w:rsid w:val="006E28A3"/>
    <w:rsid w:val="006E3983"/>
    <w:rsid w:val="006F5F63"/>
    <w:rsid w:val="006F7CD9"/>
    <w:rsid w:val="006F7D8C"/>
    <w:rsid w:val="00702D53"/>
    <w:rsid w:val="00736CDD"/>
    <w:rsid w:val="00751B33"/>
    <w:rsid w:val="00752CFB"/>
    <w:rsid w:val="00763204"/>
    <w:rsid w:val="00767606"/>
    <w:rsid w:val="00776029"/>
    <w:rsid w:val="007775C1"/>
    <w:rsid w:val="00790404"/>
    <w:rsid w:val="0079235C"/>
    <w:rsid w:val="007A3D45"/>
    <w:rsid w:val="007B141A"/>
    <w:rsid w:val="007C7D89"/>
    <w:rsid w:val="007E16D7"/>
    <w:rsid w:val="007F3098"/>
    <w:rsid w:val="007F3A7F"/>
    <w:rsid w:val="007F498F"/>
    <w:rsid w:val="00802B74"/>
    <w:rsid w:val="00814692"/>
    <w:rsid w:val="00814F7B"/>
    <w:rsid w:val="008155A2"/>
    <w:rsid w:val="00830671"/>
    <w:rsid w:val="00833ABF"/>
    <w:rsid w:val="00834AFB"/>
    <w:rsid w:val="00834D0D"/>
    <w:rsid w:val="00856422"/>
    <w:rsid w:val="00890A3A"/>
    <w:rsid w:val="00891C0E"/>
    <w:rsid w:val="00895788"/>
    <w:rsid w:val="008A1C39"/>
    <w:rsid w:val="008A2271"/>
    <w:rsid w:val="008B023D"/>
    <w:rsid w:val="008B453E"/>
    <w:rsid w:val="008C0688"/>
    <w:rsid w:val="008C2685"/>
    <w:rsid w:val="008C76E3"/>
    <w:rsid w:val="008D4221"/>
    <w:rsid w:val="008E1BDD"/>
    <w:rsid w:val="008F1583"/>
    <w:rsid w:val="008F5996"/>
    <w:rsid w:val="00904821"/>
    <w:rsid w:val="00916781"/>
    <w:rsid w:val="009231E1"/>
    <w:rsid w:val="00924F7E"/>
    <w:rsid w:val="00936D29"/>
    <w:rsid w:val="0093769C"/>
    <w:rsid w:val="009426DE"/>
    <w:rsid w:val="009442E9"/>
    <w:rsid w:val="00944A97"/>
    <w:rsid w:val="009516C1"/>
    <w:rsid w:val="00973A95"/>
    <w:rsid w:val="009748C6"/>
    <w:rsid w:val="00993A60"/>
    <w:rsid w:val="00994580"/>
    <w:rsid w:val="00996C06"/>
    <w:rsid w:val="009A3AB9"/>
    <w:rsid w:val="009B2D4C"/>
    <w:rsid w:val="009C0B91"/>
    <w:rsid w:val="009E013F"/>
    <w:rsid w:val="009F37CF"/>
    <w:rsid w:val="009F491E"/>
    <w:rsid w:val="00A011A2"/>
    <w:rsid w:val="00A03D08"/>
    <w:rsid w:val="00A0686D"/>
    <w:rsid w:val="00A10701"/>
    <w:rsid w:val="00A37D22"/>
    <w:rsid w:val="00A41A0C"/>
    <w:rsid w:val="00A4426E"/>
    <w:rsid w:val="00A4708B"/>
    <w:rsid w:val="00A61185"/>
    <w:rsid w:val="00A724F8"/>
    <w:rsid w:val="00A7583F"/>
    <w:rsid w:val="00A9635A"/>
    <w:rsid w:val="00AA56A1"/>
    <w:rsid w:val="00AC6228"/>
    <w:rsid w:val="00AD2542"/>
    <w:rsid w:val="00AD3D33"/>
    <w:rsid w:val="00AD6BBB"/>
    <w:rsid w:val="00AE4AC2"/>
    <w:rsid w:val="00B253E9"/>
    <w:rsid w:val="00B5357B"/>
    <w:rsid w:val="00B648A9"/>
    <w:rsid w:val="00B7403B"/>
    <w:rsid w:val="00B80860"/>
    <w:rsid w:val="00B8366C"/>
    <w:rsid w:val="00B848CD"/>
    <w:rsid w:val="00BB08E7"/>
    <w:rsid w:val="00BB1D38"/>
    <w:rsid w:val="00BC14E7"/>
    <w:rsid w:val="00BD5836"/>
    <w:rsid w:val="00BD7B0F"/>
    <w:rsid w:val="00BE0D23"/>
    <w:rsid w:val="00BF21A4"/>
    <w:rsid w:val="00BF57A5"/>
    <w:rsid w:val="00C06084"/>
    <w:rsid w:val="00C07865"/>
    <w:rsid w:val="00C47571"/>
    <w:rsid w:val="00C56797"/>
    <w:rsid w:val="00C72B94"/>
    <w:rsid w:val="00C73EB8"/>
    <w:rsid w:val="00C860CE"/>
    <w:rsid w:val="00C94F41"/>
    <w:rsid w:val="00CE5560"/>
    <w:rsid w:val="00CF2DCF"/>
    <w:rsid w:val="00CF6CB4"/>
    <w:rsid w:val="00D066F9"/>
    <w:rsid w:val="00D105A8"/>
    <w:rsid w:val="00D32563"/>
    <w:rsid w:val="00D46320"/>
    <w:rsid w:val="00D55BFD"/>
    <w:rsid w:val="00D84553"/>
    <w:rsid w:val="00D92C76"/>
    <w:rsid w:val="00D93801"/>
    <w:rsid w:val="00D9784E"/>
    <w:rsid w:val="00DA50D6"/>
    <w:rsid w:val="00DC01DF"/>
    <w:rsid w:val="00DC2621"/>
    <w:rsid w:val="00DC605F"/>
    <w:rsid w:val="00DE0BD7"/>
    <w:rsid w:val="00DF123C"/>
    <w:rsid w:val="00E01160"/>
    <w:rsid w:val="00E04331"/>
    <w:rsid w:val="00E1192D"/>
    <w:rsid w:val="00E134E6"/>
    <w:rsid w:val="00E41107"/>
    <w:rsid w:val="00E56C0E"/>
    <w:rsid w:val="00E5740F"/>
    <w:rsid w:val="00E7401B"/>
    <w:rsid w:val="00E75F7B"/>
    <w:rsid w:val="00E76528"/>
    <w:rsid w:val="00EA05CE"/>
    <w:rsid w:val="00EA0EF3"/>
    <w:rsid w:val="00EB2302"/>
    <w:rsid w:val="00EC6598"/>
    <w:rsid w:val="00ED0F1B"/>
    <w:rsid w:val="00EE5848"/>
    <w:rsid w:val="00EF2632"/>
    <w:rsid w:val="00EF2A15"/>
    <w:rsid w:val="00EF50B1"/>
    <w:rsid w:val="00F207C2"/>
    <w:rsid w:val="00F24528"/>
    <w:rsid w:val="00F26B95"/>
    <w:rsid w:val="00F35D95"/>
    <w:rsid w:val="00F754F1"/>
    <w:rsid w:val="00F81D51"/>
    <w:rsid w:val="00F94F24"/>
    <w:rsid w:val="00F972BA"/>
    <w:rsid w:val="00FA0C8C"/>
    <w:rsid w:val="00FB4BE4"/>
    <w:rsid w:val="00FB592B"/>
    <w:rsid w:val="00FB5BC1"/>
    <w:rsid w:val="00FB7CED"/>
    <w:rsid w:val="00FC053B"/>
    <w:rsid w:val="00FC28BC"/>
    <w:rsid w:val="00FD277B"/>
    <w:rsid w:val="00FD3DBB"/>
    <w:rsid w:val="00FD5DC3"/>
    <w:rsid w:val="00FF47E3"/>
    <w:rsid w:val="00FF5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E978F"/>
  <w15:docId w15:val="{98A1FCC0-9345-4513-BC0C-C71255087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link w:val="Heading3Char"/>
    <w:qFormat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1113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13C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01113C"/>
    <w:pPr>
      <w:spacing w:before="120" w:after="120"/>
    </w:pPr>
    <w:rPr>
      <w:rFonts w:asciiTheme="minorHAnsi" w:hAnsi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01113C"/>
    <w:pPr>
      <w:ind w:left="220"/>
    </w:pPr>
    <w:rPr>
      <w:rFonts w:asciiTheme="minorHAnsi" w:hAnsiTheme="minorHAnsi"/>
      <w:smallCap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01113C"/>
    <w:pPr>
      <w:ind w:left="440"/>
    </w:pPr>
    <w:rPr>
      <w:rFonts w:asciiTheme="minorHAnsi" w:hAnsiTheme="minorHAnsi"/>
      <w:i/>
      <w:iCs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01113C"/>
    <w:pPr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1113C"/>
    <w:pPr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1113C"/>
    <w:pPr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1113C"/>
    <w:pPr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1113C"/>
    <w:pPr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1113C"/>
    <w:pPr>
      <w:ind w:left="1760"/>
    </w:pPr>
    <w:rPr>
      <w:rFonts w:asciiTheme="minorHAnsi" w:hAnsi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1113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1185"/>
    <w:pPr>
      <w:ind w:left="720"/>
      <w:contextualSpacing/>
    </w:pPr>
  </w:style>
  <w:style w:type="table" w:styleId="TableGrid">
    <w:name w:val="Table Grid"/>
    <w:basedOn w:val="TableNormal"/>
    <w:uiPriority w:val="59"/>
    <w:rsid w:val="0079235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060E95"/>
    <w:rPr>
      <w:rFonts w:ascii="Trebuchet MS" w:eastAsia="Trebuchet MS" w:hAnsi="Trebuchet MS" w:cs="Trebuchet MS"/>
      <w:b/>
      <w:color w:val="666666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7E16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93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422ea5be-64a5-4b7b-923a-61351ee7e7f4">JXRNJZMFYF5S-13-4</_dlc_DocId>
    <_dlc_DocIdUrl xmlns="422ea5be-64a5-4b7b-923a-61351ee7e7f4">
      <Url>https://share.nus.edu.sg/ocr/_layouts/DocIdRedir.aspx?ID=JXRNJZMFYF5S-13-4</Url>
      <Description>JXRNJZMFYF5S-13-4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F5EC6CADED214492AD23CD882D1AEF" ma:contentTypeVersion="1" ma:contentTypeDescription="Create a new document." ma:contentTypeScope="" ma:versionID="43ef339aa33f4d61094dd76b69000ed2">
  <xsd:schema xmlns:xsd="http://www.w3.org/2001/XMLSchema" xmlns:xs="http://www.w3.org/2001/XMLSchema" xmlns:p="http://schemas.microsoft.com/office/2006/metadata/properties" xmlns:ns2="422ea5be-64a5-4b7b-923a-61351ee7e7f4" targetNamespace="http://schemas.microsoft.com/office/2006/metadata/properties" ma:root="true" ma:fieldsID="6964342583680b885bf9ad663958137e" ns2:_="">
    <xsd:import namespace="422ea5be-64a5-4b7b-923a-61351ee7e7f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2ea5be-64a5-4b7b-923a-61351ee7e7f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A86E99-E899-44A1-AA9B-F30AEF97D016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B4BACF8-9670-4F52-9A7A-8A11B74E72D6}">
  <ds:schemaRefs>
    <ds:schemaRef ds:uri="http://schemas.microsoft.com/office/2006/metadata/properties"/>
    <ds:schemaRef ds:uri="http://schemas.microsoft.com/office/infopath/2007/PartnerControls"/>
    <ds:schemaRef ds:uri="422ea5be-64a5-4b7b-923a-61351ee7e7f4"/>
  </ds:schemaRefs>
</ds:datastoreItem>
</file>

<file path=customXml/itemProps3.xml><?xml version="1.0" encoding="utf-8"?>
<ds:datastoreItem xmlns:ds="http://schemas.openxmlformats.org/officeDocument/2006/customXml" ds:itemID="{0A6134A0-C01F-4142-BD05-D5A60D1E82E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F2FA56-5E2F-4D3B-A0D7-E20741CBD7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2ea5be-64a5-4b7b-923a-61351ee7e7f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A4E7DAA1-C847-4B19-A0E2-1BFCA1AAA9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S News User Guide.docx</vt:lpstr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S News User Guide.docx</dc:title>
  <dc:creator>Mi Mi Cho</dc:creator>
  <cp:lastModifiedBy>Windows User</cp:lastModifiedBy>
  <cp:revision>3</cp:revision>
  <dcterms:created xsi:type="dcterms:W3CDTF">2019-02-14T01:55:00Z</dcterms:created>
  <dcterms:modified xsi:type="dcterms:W3CDTF">2019-02-14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F5EC6CADED214492AD23CD882D1AEF</vt:lpwstr>
  </property>
  <property fmtid="{D5CDD505-2E9C-101B-9397-08002B2CF9AE}" pid="3" name="_dlc_DocIdItemGuid">
    <vt:lpwstr>654f136e-a989-449d-8171-cce171acadbb</vt:lpwstr>
  </property>
</Properties>
</file>